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tbl>
      <w:tblPr>
        <w:tblStyle w:val="TableGrid"/>
        <w:tblW w:w="10490"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5"/>
        <w:gridCol w:w="4355"/>
        <w:gridCol w:w="3690"/>
      </w:tblGrid>
      <w:tr w:rsidR="00CC5FDC" w:rsidRPr="00C069E7" w14:paraId="3BD744E1" w14:textId="77777777" w:rsidTr="00963A84">
        <w:trPr>
          <w:trHeight w:val="1701"/>
        </w:trPr>
        <w:tc>
          <w:tcPr>
            <w:tcW w:w="6800" w:type="dxa"/>
            <w:gridSpan w:val="2"/>
            <w:tcBorders>
              <w:bottom w:val="single" w:sz="4" w:space="0" w:color="FF6600"/>
            </w:tcBorders>
            <w:tcMar>
              <w:top w:w="85" w:type="dxa"/>
              <w:right w:w="170" w:type="dxa"/>
            </w:tcMar>
          </w:tcPr>
          <w:p w14:paraId="512F2DAD" w14:textId="66F500E7" w:rsidR="00CC5FDC" w:rsidRPr="005D1FA4" w:rsidRDefault="00CC5FDC" w:rsidP="00CC5FDC">
            <w:pPr>
              <w:rPr>
                <w:rFonts w:ascii="Bahnschrift SemiBold" w:hAnsi="Bahnschrift SemiBold" w:cs="Segoe UI Semibold"/>
                <w:b/>
                <w:bCs/>
                <w:color w:val="FF6600"/>
                <w:kern w:val="24"/>
                <w:sz w:val="40"/>
                <w:szCs w:val="40"/>
              </w:rPr>
            </w:pPr>
            <w:r w:rsidRPr="005D1FA4">
              <w:rPr>
                <w:rFonts w:ascii="Bahnschrift SemiBold" w:hAnsi="Bahnschrift SemiBold" w:cs="Segoe UI Semibold"/>
                <w:b/>
                <w:bCs/>
                <w:color w:val="FF6600"/>
                <w:kern w:val="24"/>
                <w:sz w:val="40"/>
                <w:szCs w:val="40"/>
              </w:rPr>
              <w:t>Business Problem Descriptor</w:t>
            </w:r>
          </w:p>
          <w:p w14:paraId="19F8217D" w14:textId="3F7CC18B" w:rsidR="00CC5FDC" w:rsidRPr="00F27B90" w:rsidRDefault="00CC5FDC" w:rsidP="00CC5FDC">
            <w:pPr>
              <w:spacing w:before="80" w:line="204" w:lineRule="auto"/>
              <w:rPr>
                <w:rFonts w:asciiTheme="majorHAnsi" w:hAnsiTheme="majorHAnsi" w:cstheme="majorHAnsi"/>
                <w:color w:val="595959" w:themeColor="text1" w:themeTint="A6"/>
                <w:kern w:val="24"/>
                <w:sz w:val="16"/>
                <w:szCs w:val="16"/>
              </w:rPr>
            </w:pPr>
            <w:bookmarkStart w:id="0" w:name="OLE_LINK1"/>
            <w:r w:rsidRPr="00846B3B">
              <w:rPr>
                <w:rFonts w:asciiTheme="majorHAnsi" w:hAnsiTheme="majorHAnsi" w:cstheme="majorHAnsi"/>
                <w:color w:val="595959" w:themeColor="text1" w:themeTint="A6"/>
                <w:kern w:val="24"/>
                <w:sz w:val="16"/>
                <w:szCs w:val="16"/>
              </w:rPr>
              <w:t>U</w:t>
            </w:r>
            <w:r w:rsidRPr="004C5F19">
              <w:rPr>
                <w:rFonts w:asciiTheme="majorHAnsi" w:hAnsiTheme="majorHAnsi" w:cstheme="majorHAnsi"/>
                <w:color w:val="595959" w:themeColor="text1" w:themeTint="A6"/>
                <w:kern w:val="24"/>
                <w:sz w:val="16"/>
                <w:szCs w:val="16"/>
              </w:rPr>
              <w:t>se this form to articulate a business problem with clarity. Focus on the situation, the impact and the dynamics. Avoid describing solutions at this stage.</w:t>
            </w:r>
            <w:r>
              <w:rPr>
                <w:rFonts w:asciiTheme="majorHAnsi" w:hAnsiTheme="majorHAnsi" w:cstheme="majorHAnsi"/>
                <w:color w:val="595959" w:themeColor="text1" w:themeTint="A6"/>
                <w:kern w:val="24"/>
                <w:sz w:val="16"/>
                <w:szCs w:val="16"/>
              </w:rPr>
              <w:t xml:space="preserve"> </w:t>
            </w:r>
            <w:r w:rsidRPr="005065E4">
              <w:rPr>
                <w:rFonts w:asciiTheme="majorHAnsi" w:hAnsiTheme="majorHAnsi" w:cstheme="majorHAnsi"/>
                <w:color w:val="595959" w:themeColor="text1" w:themeTint="A6"/>
                <w:kern w:val="24"/>
                <w:sz w:val="16"/>
                <w:szCs w:val="16"/>
              </w:rPr>
              <w:t>Save the form with a different name and fill in the elements.</w:t>
            </w:r>
            <w:r w:rsidRPr="004C5F19">
              <w:rPr>
                <w:rFonts w:asciiTheme="majorHAnsi" w:hAnsiTheme="majorHAnsi" w:cstheme="majorHAnsi"/>
                <w:color w:val="595959" w:themeColor="text1" w:themeTint="A6"/>
                <w:kern w:val="24"/>
                <w:sz w:val="16"/>
                <w:szCs w:val="16"/>
              </w:rPr>
              <w:t xml:space="preserve"> </w:t>
            </w:r>
            <w:r w:rsidRPr="00F27B90">
              <w:rPr>
                <w:rFonts w:asciiTheme="majorHAnsi" w:hAnsiTheme="majorHAnsi" w:cstheme="majorHAnsi"/>
                <w:color w:val="595959" w:themeColor="text1" w:themeTint="A6"/>
                <w:kern w:val="24"/>
                <w:sz w:val="16"/>
                <w:szCs w:val="16"/>
              </w:rPr>
              <w:t xml:space="preserve">Instructions and examples on </w:t>
            </w:r>
            <w:hyperlink r:id="rId6" w:history="1">
              <w:r w:rsidRPr="00F27B90">
                <w:rPr>
                  <w:rStyle w:val="Hyperlink"/>
                  <w:rFonts w:asciiTheme="majorHAnsi" w:hAnsiTheme="majorHAnsi" w:cstheme="majorHAnsi"/>
                  <w:color w:val="2E74B5" w:themeColor="accent5" w:themeShade="BF"/>
                  <w:kern w:val="24"/>
                  <w:sz w:val="16"/>
                  <w:szCs w:val="16"/>
                </w:rPr>
                <w:t>https://theinnovationmode.com</w:t>
              </w:r>
            </w:hyperlink>
            <w:r w:rsidRPr="00F27B90">
              <w:rPr>
                <w:rFonts w:asciiTheme="majorHAnsi" w:hAnsiTheme="majorHAnsi" w:cstheme="majorHAnsi"/>
                <w:color w:val="2E74B5" w:themeColor="accent5" w:themeShade="BF"/>
                <w:kern w:val="24"/>
                <w:sz w:val="16"/>
                <w:szCs w:val="16"/>
              </w:rPr>
              <w:t xml:space="preserve"> </w:t>
            </w:r>
            <w:r w:rsidRPr="00F27B90">
              <w:rPr>
                <w:rFonts w:asciiTheme="majorHAnsi" w:hAnsiTheme="majorHAnsi" w:cstheme="majorHAnsi"/>
                <w:color w:val="595959" w:themeColor="text1" w:themeTint="A6"/>
                <w:kern w:val="24"/>
                <w:sz w:val="16"/>
                <w:szCs w:val="16"/>
              </w:rPr>
              <w:t xml:space="preserve"> </w:t>
            </w:r>
          </w:p>
          <w:bookmarkEnd w:id="0"/>
          <w:p w14:paraId="2ACAAD47" w14:textId="54830EAE" w:rsidR="00CC5FDC" w:rsidRPr="00E711AA" w:rsidRDefault="00CC5FDC" w:rsidP="00AD345B">
            <w:pPr>
              <w:jc w:val="right"/>
              <w:rPr>
                <w:rFonts w:ascii="Bahnschrift" w:hAnsi="Bahnschrift"/>
                <w:color w:val="404040" w:themeColor="text1" w:themeTint="BF"/>
                <w:sz w:val="24"/>
                <w:szCs w:val="24"/>
              </w:rPr>
            </w:pPr>
          </w:p>
        </w:tc>
        <w:tc>
          <w:tcPr>
            <w:tcW w:w="3690" w:type="dxa"/>
            <w:tcBorders>
              <w:bottom w:val="single" w:sz="4" w:space="0" w:color="FF6600"/>
            </w:tcBorders>
            <w:shd w:val="clear" w:color="auto" w:fill="FFFFFF" w:themeFill="background1"/>
            <w:tcMar>
              <w:top w:w="85" w:type="dxa"/>
            </w:tcMar>
          </w:tcPr>
          <w:p w14:paraId="3C664E51" w14:textId="15BA2E3E" w:rsidR="00CC5FDC" w:rsidRDefault="00CC5FDC" w:rsidP="00F44440">
            <w:pPr>
              <w:jc w:val="right"/>
              <w:rPr>
                <w:rStyle w:val="editingAreaNormalText"/>
                <w:rFonts w:asciiTheme="minorHAnsi" w:hAnsiTheme="minorHAnsi" w:cstheme="minorHAnsi"/>
                <w:color w:val="595959" w:themeColor="text1" w:themeTint="A6"/>
                <w:sz w:val="22"/>
              </w:rPr>
            </w:pPr>
            <w:r w:rsidRPr="00057A30">
              <w:rPr>
                <w:rFonts w:asciiTheme="majorHAnsi" w:hAnsiTheme="majorHAnsi" w:cstheme="majorHAnsi"/>
                <w:color w:val="808080" w:themeColor="background1" w:themeShade="80"/>
                <w:sz w:val="28"/>
                <w:szCs w:val="28"/>
              </w:rPr>
              <w:t>Your company name</w:t>
            </w:r>
          </w:p>
        </w:tc>
      </w:tr>
      <w:tr w:rsidR="00CC5FDC" w:rsidRPr="00C069E7" w14:paraId="2B440699" w14:textId="77777777" w:rsidTr="00963A84">
        <w:trPr>
          <w:trHeight w:val="567"/>
        </w:trPr>
        <w:tc>
          <w:tcPr>
            <w:tcW w:w="2445" w:type="dxa"/>
            <w:tcBorders>
              <w:top w:val="single" w:sz="4" w:space="0" w:color="FF6600"/>
              <w:bottom w:val="single" w:sz="4" w:space="0" w:color="FF6600"/>
            </w:tcBorders>
            <w:shd w:val="clear" w:color="auto" w:fill="FFFFFF" w:themeFill="background1"/>
            <w:tcMar>
              <w:top w:w="142" w:type="dxa"/>
              <w:left w:w="198" w:type="dxa"/>
              <w:right w:w="170" w:type="dxa"/>
            </w:tcMar>
          </w:tcPr>
          <w:p w14:paraId="2CDBD833" w14:textId="68093760" w:rsidR="00CC5FDC" w:rsidRPr="00E711AA" w:rsidRDefault="00CC5FDC" w:rsidP="00AD345B">
            <w:pPr>
              <w:jc w:val="right"/>
              <w:rPr>
                <w:rFonts w:ascii="Bahnschrift" w:hAnsi="Bahnschrift"/>
                <w:color w:val="404040" w:themeColor="text1" w:themeTint="BF"/>
                <w:sz w:val="24"/>
                <w:szCs w:val="24"/>
              </w:rPr>
            </w:pPr>
            <w:r w:rsidRPr="00E711AA">
              <w:rPr>
                <w:rFonts w:ascii="Bahnschrift" w:hAnsi="Bahnschrift"/>
                <w:color w:val="404040" w:themeColor="text1" w:themeTint="BF"/>
                <w:sz w:val="24"/>
                <w:szCs w:val="24"/>
              </w:rPr>
              <w:t>Name the problem</w:t>
            </w:r>
          </w:p>
        </w:tc>
        <w:sdt>
          <w:sdtPr>
            <w:rPr>
              <w:rStyle w:val="editingAreaNormalText"/>
              <w:rFonts w:asciiTheme="minorHAnsi" w:hAnsiTheme="minorHAnsi" w:cstheme="minorHAnsi"/>
              <w:color w:val="595959" w:themeColor="text1" w:themeTint="A6"/>
              <w:sz w:val="22"/>
            </w:rPr>
            <w:id w:val="350151447"/>
            <w:placeholder>
              <w:docPart w:val="46B4EBA2B6154AC39411C8632EC8DC49"/>
            </w:placeholder>
            <w:showingPlcHdr/>
            <w15:color w:val="000000"/>
            <w15:appearance w15:val="hidden"/>
            <w:text/>
          </w:sdtPr>
          <w:sdtEndPr>
            <w:rPr>
              <w:rStyle w:val="DefaultParagraphFont"/>
            </w:rPr>
          </w:sdtEndPr>
          <w:sdtContent>
            <w:tc>
              <w:tcPr>
                <w:tcW w:w="8045" w:type="dxa"/>
                <w:gridSpan w:val="2"/>
                <w:tcBorders>
                  <w:top w:val="single" w:sz="4" w:space="0" w:color="FF6600"/>
                  <w:bottom w:val="single" w:sz="4" w:space="0" w:color="FF6600"/>
                </w:tcBorders>
                <w:shd w:val="clear" w:color="auto" w:fill="FFFFFF" w:themeFill="background1"/>
                <w:tcMar>
                  <w:top w:w="142" w:type="dxa"/>
                </w:tcMar>
              </w:tcPr>
              <w:p w14:paraId="0901F5EC" w14:textId="595A0E7A" w:rsidR="00CC5FDC" w:rsidRDefault="00CC5FDC" w:rsidP="00AD345B">
                <w:r w:rsidRPr="00FE7C6F">
                  <w:rPr>
                    <w:rStyle w:val="PlaceholderText"/>
                  </w:rPr>
                  <w:t>Type a compact name for the problem</w:t>
                </w:r>
              </w:p>
            </w:tc>
          </w:sdtContent>
        </w:sdt>
      </w:tr>
      <w:tr w:rsidR="002E522B" w:rsidRPr="00C069E7" w14:paraId="59F61954" w14:textId="77777777" w:rsidTr="00963A84">
        <w:trPr>
          <w:trHeight w:val="2381"/>
        </w:trPr>
        <w:tc>
          <w:tcPr>
            <w:tcW w:w="2445" w:type="dxa"/>
            <w:tcBorders>
              <w:top w:val="single" w:sz="4" w:space="0" w:color="FF6600"/>
              <w:bottom w:val="single" w:sz="4" w:space="0" w:color="FF6600"/>
            </w:tcBorders>
            <w:shd w:val="clear" w:color="auto" w:fill="FFFFFF" w:themeFill="background1"/>
            <w:tcMar>
              <w:top w:w="142" w:type="dxa"/>
              <w:left w:w="198" w:type="dxa"/>
              <w:right w:w="170" w:type="dxa"/>
            </w:tcMar>
          </w:tcPr>
          <w:p w14:paraId="480301ED" w14:textId="2660F3CB" w:rsidR="002E522B" w:rsidRPr="00E711AA" w:rsidRDefault="002E522B" w:rsidP="00AD345B">
            <w:pPr>
              <w:jc w:val="right"/>
              <w:rPr>
                <w:rFonts w:ascii="Bahnschrift" w:hAnsi="Bahnschrift"/>
                <w:color w:val="404040" w:themeColor="text1" w:themeTint="BF"/>
                <w:sz w:val="24"/>
                <w:szCs w:val="24"/>
              </w:rPr>
            </w:pPr>
            <w:r w:rsidRPr="00E711AA">
              <w:rPr>
                <w:rFonts w:ascii="Bahnschrift" w:hAnsi="Bahnschrift"/>
                <w:color w:val="404040" w:themeColor="text1" w:themeTint="BF"/>
                <w:sz w:val="24"/>
                <w:szCs w:val="24"/>
              </w:rPr>
              <w:t>The environment</w:t>
            </w:r>
          </w:p>
          <w:p w14:paraId="366DABCD" w14:textId="7A92627A" w:rsidR="002E522B" w:rsidRDefault="002E522B" w:rsidP="00AD345B">
            <w:pPr>
              <w:spacing w:before="120"/>
              <w:ind w:left="-108"/>
              <w:jc w:val="right"/>
              <w:rPr>
                <w:rFonts w:asciiTheme="majorHAnsi" w:hAnsiTheme="majorHAnsi" w:cstheme="majorHAnsi"/>
                <w:color w:val="595959" w:themeColor="text1" w:themeTint="A6"/>
                <w:kern w:val="24"/>
                <w:sz w:val="16"/>
                <w:szCs w:val="16"/>
              </w:rPr>
            </w:pPr>
            <w:r w:rsidRPr="00A05585">
              <w:rPr>
                <w:rFonts w:asciiTheme="majorHAnsi" w:hAnsiTheme="majorHAnsi" w:cstheme="majorHAnsi"/>
                <w:color w:val="595959" w:themeColor="text1" w:themeTint="A6"/>
                <w:kern w:val="24"/>
                <w:sz w:val="16"/>
                <w:szCs w:val="16"/>
              </w:rPr>
              <w:t xml:space="preserve">What is the ecosystem where the problem exists? Who are the key users or impacted entities? Who are the key players, stakeholders, market forces and entities with vested interest? </w:t>
            </w:r>
          </w:p>
          <w:p w14:paraId="5CD8CA78" w14:textId="03DC4A05" w:rsidR="0006700C" w:rsidRPr="00A05585" w:rsidRDefault="0006700C" w:rsidP="00AD345B">
            <w:pPr>
              <w:spacing w:before="120"/>
              <w:ind w:left="-108"/>
              <w:jc w:val="right"/>
              <w:rPr>
                <w:rFonts w:asciiTheme="majorHAnsi" w:hAnsiTheme="majorHAnsi" w:cstheme="majorHAnsi"/>
                <w:color w:val="595959" w:themeColor="text1" w:themeTint="A6"/>
                <w:kern w:val="24"/>
                <w:sz w:val="16"/>
                <w:szCs w:val="16"/>
              </w:rPr>
            </w:pPr>
            <w:r w:rsidRPr="00C96839">
              <w:rPr>
                <w:rFonts w:asciiTheme="majorHAnsi" w:hAnsiTheme="majorHAnsi" w:cstheme="majorHAnsi"/>
                <w:color w:val="595959" w:themeColor="text1" w:themeTint="A6"/>
                <w:kern w:val="24"/>
                <w:sz w:val="16"/>
                <w:szCs w:val="16"/>
              </w:rPr>
              <w:t xml:space="preserve">Click </w:t>
            </w:r>
            <w:hyperlink r:id="rId7" w:history="1">
              <w:r w:rsidRPr="00C96839">
                <w:rPr>
                  <w:rStyle w:val="Hyperlink"/>
                  <w:rFonts w:asciiTheme="majorHAnsi" w:hAnsiTheme="majorHAnsi" w:cstheme="majorHAnsi"/>
                  <w:color w:val="595959" w:themeColor="text1" w:themeTint="A6"/>
                  <w:kern w:val="24"/>
                  <w:sz w:val="16"/>
                  <w:szCs w:val="16"/>
                </w:rPr>
                <w:t>here</w:t>
              </w:r>
            </w:hyperlink>
            <w:r w:rsidRPr="00C96839">
              <w:rPr>
                <w:rFonts w:asciiTheme="majorHAnsi" w:hAnsiTheme="majorHAnsi" w:cstheme="majorHAnsi"/>
                <w:color w:val="595959" w:themeColor="text1" w:themeTint="A6"/>
                <w:kern w:val="24"/>
                <w:sz w:val="16"/>
                <w:szCs w:val="16"/>
              </w:rPr>
              <w:t xml:space="preserve"> for e</w:t>
            </w:r>
            <w:r>
              <w:rPr>
                <w:rFonts w:asciiTheme="majorHAnsi" w:hAnsiTheme="majorHAnsi" w:cstheme="majorHAnsi"/>
                <w:color w:val="595959" w:themeColor="text1" w:themeTint="A6"/>
                <w:kern w:val="24"/>
                <w:sz w:val="16"/>
                <w:szCs w:val="16"/>
              </w:rPr>
              <w:t>xamples</w:t>
            </w:r>
          </w:p>
          <w:p w14:paraId="2864B4FC" w14:textId="44A2F88A" w:rsidR="002E522B" w:rsidRPr="00653AD7" w:rsidRDefault="002E522B" w:rsidP="00AD345B">
            <w:pPr>
              <w:ind w:left="-110"/>
              <w:jc w:val="right"/>
              <w:rPr>
                <w:rFonts w:ascii="Segoe UI" w:hAnsi="Segoe UI" w:cs="Segoe UI"/>
                <w:b/>
                <w:bCs/>
                <w:sz w:val="20"/>
                <w:szCs w:val="20"/>
              </w:rPr>
            </w:pPr>
          </w:p>
        </w:tc>
        <w:sdt>
          <w:sdtPr>
            <w:id w:val="1662128986"/>
            <w:placeholder>
              <w:docPart w:val="CE157125D1674F6F8B75421E67A2E34A"/>
            </w:placeholder>
            <w:showingPlcHdr/>
          </w:sdtPr>
          <w:sdtEndPr/>
          <w:sdtContent>
            <w:tc>
              <w:tcPr>
                <w:tcW w:w="8045" w:type="dxa"/>
                <w:gridSpan w:val="2"/>
                <w:tcBorders>
                  <w:top w:val="single" w:sz="4" w:space="0" w:color="FF6600"/>
                  <w:bottom w:val="single" w:sz="4" w:space="0" w:color="FF6600"/>
                </w:tcBorders>
                <w:shd w:val="clear" w:color="auto" w:fill="FFFFFF" w:themeFill="background1"/>
                <w:tcMar>
                  <w:top w:w="142" w:type="dxa"/>
                </w:tcMar>
              </w:tcPr>
              <w:p w14:paraId="3A7FF566" w14:textId="550558E3" w:rsidR="002E522B" w:rsidRPr="00FB6779" w:rsidRDefault="0001095E" w:rsidP="00AD345B">
                <w:r>
                  <w:rPr>
                    <w:rStyle w:val="PlaceholderText"/>
                  </w:rPr>
                  <w:t xml:space="preserve">Describe the </w:t>
                </w:r>
                <w:r w:rsidR="00062FDC">
                  <w:rPr>
                    <w:rStyle w:val="PlaceholderText"/>
                  </w:rPr>
                  <w:t>environment in which the problem exists</w:t>
                </w:r>
              </w:p>
            </w:tc>
          </w:sdtContent>
        </w:sdt>
      </w:tr>
      <w:tr w:rsidR="002E522B" w:rsidRPr="00C069E7" w14:paraId="4991C3D5" w14:textId="77777777" w:rsidTr="00963A84">
        <w:trPr>
          <w:trHeight w:val="2381"/>
        </w:trPr>
        <w:tc>
          <w:tcPr>
            <w:tcW w:w="2445" w:type="dxa"/>
            <w:tcBorders>
              <w:top w:val="single" w:sz="4" w:space="0" w:color="FF6600"/>
              <w:bottom w:val="single" w:sz="4" w:space="0" w:color="FF6600"/>
            </w:tcBorders>
            <w:shd w:val="clear" w:color="auto" w:fill="FFFFFF" w:themeFill="background1"/>
            <w:tcMar>
              <w:top w:w="142" w:type="dxa"/>
              <w:left w:w="198" w:type="dxa"/>
              <w:right w:w="170" w:type="dxa"/>
            </w:tcMar>
          </w:tcPr>
          <w:p w14:paraId="34A97A18" w14:textId="09B1A1DC" w:rsidR="002E522B" w:rsidRPr="00E711AA" w:rsidRDefault="002E522B" w:rsidP="00AD345B">
            <w:pPr>
              <w:jc w:val="right"/>
              <w:rPr>
                <w:rFonts w:ascii="Bahnschrift" w:hAnsi="Bahnschrift"/>
                <w:color w:val="404040" w:themeColor="text1" w:themeTint="BF"/>
                <w:sz w:val="24"/>
                <w:szCs w:val="24"/>
              </w:rPr>
            </w:pPr>
            <w:r w:rsidRPr="00E711AA">
              <w:rPr>
                <w:rFonts w:ascii="Bahnschrift" w:hAnsi="Bahnschrift"/>
                <w:color w:val="404040" w:themeColor="text1" w:themeTint="BF"/>
                <w:sz w:val="24"/>
                <w:szCs w:val="24"/>
              </w:rPr>
              <w:t>The current state</w:t>
            </w:r>
          </w:p>
          <w:p w14:paraId="64BDAA7B" w14:textId="652E508D" w:rsidR="002E522B" w:rsidRDefault="002E522B" w:rsidP="00AD345B">
            <w:pPr>
              <w:spacing w:before="120"/>
              <w:ind w:left="-108"/>
              <w:jc w:val="right"/>
              <w:rPr>
                <w:rFonts w:asciiTheme="majorHAnsi" w:hAnsiTheme="majorHAnsi" w:cstheme="majorHAnsi"/>
                <w:color w:val="595959" w:themeColor="text1" w:themeTint="A6"/>
                <w:kern w:val="24"/>
                <w:sz w:val="16"/>
                <w:szCs w:val="16"/>
              </w:rPr>
            </w:pPr>
            <w:r w:rsidRPr="00A05585">
              <w:rPr>
                <w:rFonts w:asciiTheme="majorHAnsi" w:hAnsiTheme="majorHAnsi" w:cstheme="majorHAnsi"/>
                <w:color w:val="595959" w:themeColor="text1" w:themeTint="A6"/>
                <w:kern w:val="24"/>
                <w:sz w:val="16"/>
                <w:szCs w:val="16"/>
              </w:rPr>
              <w:t>What are the symptoms and the impact of the problem? How do involved parties experience it? What are the identified or plausible root cause? What are the conditions or events that trigger it?</w:t>
            </w:r>
          </w:p>
          <w:p w14:paraId="3CD51F98" w14:textId="5729D30C" w:rsidR="0006700C" w:rsidRPr="00C96839" w:rsidRDefault="0006700C" w:rsidP="00AD345B">
            <w:pPr>
              <w:spacing w:before="120"/>
              <w:ind w:left="-108"/>
              <w:jc w:val="right"/>
              <w:rPr>
                <w:rFonts w:asciiTheme="majorHAnsi" w:hAnsiTheme="majorHAnsi" w:cstheme="majorHAnsi"/>
                <w:color w:val="595959" w:themeColor="text1" w:themeTint="A6"/>
                <w:kern w:val="24"/>
                <w:sz w:val="16"/>
                <w:szCs w:val="16"/>
              </w:rPr>
            </w:pPr>
            <w:r w:rsidRPr="00C96839">
              <w:rPr>
                <w:rFonts w:asciiTheme="majorHAnsi" w:hAnsiTheme="majorHAnsi" w:cstheme="majorHAnsi"/>
                <w:color w:val="595959" w:themeColor="text1" w:themeTint="A6"/>
                <w:kern w:val="24"/>
                <w:sz w:val="16"/>
                <w:szCs w:val="16"/>
              </w:rPr>
              <w:t xml:space="preserve">Click </w:t>
            </w:r>
            <w:hyperlink r:id="rId8" w:history="1">
              <w:r w:rsidRPr="00C96839">
                <w:rPr>
                  <w:rStyle w:val="Hyperlink"/>
                  <w:rFonts w:asciiTheme="majorHAnsi" w:hAnsiTheme="majorHAnsi" w:cstheme="majorHAnsi"/>
                  <w:color w:val="595959" w:themeColor="text1" w:themeTint="A6"/>
                  <w:kern w:val="24"/>
                  <w:sz w:val="16"/>
                  <w:szCs w:val="16"/>
                </w:rPr>
                <w:t>here</w:t>
              </w:r>
            </w:hyperlink>
            <w:r w:rsidRPr="00C96839">
              <w:rPr>
                <w:rFonts w:asciiTheme="majorHAnsi" w:hAnsiTheme="majorHAnsi" w:cstheme="majorHAnsi"/>
                <w:color w:val="595959" w:themeColor="text1" w:themeTint="A6"/>
                <w:kern w:val="24"/>
                <w:sz w:val="16"/>
                <w:szCs w:val="16"/>
              </w:rPr>
              <w:t xml:space="preserve"> for examples</w:t>
            </w:r>
          </w:p>
          <w:p w14:paraId="5B4220A0" w14:textId="00DF61F4" w:rsidR="002E522B" w:rsidRPr="00653AD7" w:rsidRDefault="002E522B" w:rsidP="00AD345B">
            <w:pPr>
              <w:ind w:left="-110"/>
              <w:jc w:val="right"/>
              <w:rPr>
                <w:rFonts w:ascii="Segoe UI" w:hAnsi="Segoe UI" w:cs="Segoe UI"/>
                <w:i/>
                <w:iCs/>
                <w:color w:val="595959" w:themeColor="text1" w:themeTint="A6"/>
                <w:kern w:val="24"/>
                <w:sz w:val="20"/>
                <w:szCs w:val="20"/>
              </w:rPr>
            </w:pPr>
          </w:p>
        </w:tc>
        <w:sdt>
          <w:sdtPr>
            <w:rPr>
              <w:rStyle w:val="editingAreaNormalText"/>
              <w:rFonts w:asciiTheme="minorHAnsi" w:hAnsiTheme="minorHAnsi" w:cstheme="minorHAnsi"/>
              <w:color w:val="404040" w:themeColor="text1" w:themeTint="BF"/>
            </w:rPr>
            <w:id w:val="-1360121062"/>
            <w:placeholder>
              <w:docPart w:val="79B30590A9A244F2803B3069CB9B62FC"/>
            </w:placeholder>
            <w15:appearance w15:val="hidden"/>
          </w:sdtPr>
          <w:sdtEndPr>
            <w:rPr>
              <w:rStyle w:val="DefaultParagraphFont"/>
              <w:sz w:val="22"/>
            </w:rPr>
          </w:sdtEndPr>
          <w:sdtContent>
            <w:tc>
              <w:tcPr>
                <w:tcW w:w="8045" w:type="dxa"/>
                <w:gridSpan w:val="2"/>
                <w:tcBorders>
                  <w:top w:val="single" w:sz="4" w:space="0" w:color="FF6600"/>
                  <w:bottom w:val="single" w:sz="4" w:space="0" w:color="FF6600"/>
                </w:tcBorders>
                <w:shd w:val="clear" w:color="auto" w:fill="FFFFFF" w:themeFill="background1"/>
                <w:tcMar>
                  <w:top w:w="142" w:type="dxa"/>
                </w:tcMar>
              </w:tcPr>
              <w:p w14:paraId="12EA8234" w14:textId="2D720089" w:rsidR="002E522B" w:rsidRPr="00E94338" w:rsidRDefault="009E3D04" w:rsidP="00AD345B">
                <w:pPr>
                  <w:rPr>
                    <w:rFonts w:cstheme="minorHAnsi"/>
                    <w:color w:val="404040" w:themeColor="text1" w:themeTint="BF"/>
                  </w:rPr>
                </w:pPr>
                <w:r w:rsidRPr="009E3D04">
                  <w:rPr>
                    <w:rStyle w:val="PlaceholderText"/>
                  </w:rPr>
                  <w:t>Describe the current situation</w:t>
                </w:r>
              </w:p>
            </w:tc>
          </w:sdtContent>
        </w:sdt>
      </w:tr>
      <w:tr w:rsidR="002E522B" w:rsidRPr="00C069E7" w14:paraId="75F92B39" w14:textId="77777777" w:rsidTr="00963A84">
        <w:trPr>
          <w:trHeight w:val="2381"/>
        </w:trPr>
        <w:tc>
          <w:tcPr>
            <w:tcW w:w="2445" w:type="dxa"/>
            <w:tcBorders>
              <w:top w:val="single" w:sz="4" w:space="0" w:color="FF6600"/>
              <w:bottom w:val="single" w:sz="4" w:space="0" w:color="FF6600"/>
            </w:tcBorders>
            <w:shd w:val="clear" w:color="auto" w:fill="FFFFFF" w:themeFill="background1"/>
            <w:tcMar>
              <w:top w:w="142" w:type="dxa"/>
              <w:left w:w="198" w:type="dxa"/>
              <w:right w:w="170" w:type="dxa"/>
            </w:tcMar>
          </w:tcPr>
          <w:p w14:paraId="7A92FDF2" w14:textId="77777777" w:rsidR="002E522B" w:rsidRPr="00E711AA" w:rsidRDefault="002E522B" w:rsidP="00AD345B">
            <w:pPr>
              <w:jc w:val="right"/>
              <w:rPr>
                <w:rFonts w:ascii="Bahnschrift" w:hAnsi="Bahnschrift"/>
                <w:color w:val="404040" w:themeColor="text1" w:themeTint="BF"/>
                <w:sz w:val="24"/>
                <w:szCs w:val="24"/>
              </w:rPr>
            </w:pPr>
            <w:r w:rsidRPr="00E711AA">
              <w:rPr>
                <w:rFonts w:ascii="Bahnschrift" w:hAnsi="Bahnschrift"/>
                <w:color w:val="404040" w:themeColor="text1" w:themeTint="BF"/>
                <w:sz w:val="24"/>
                <w:szCs w:val="24"/>
              </w:rPr>
              <w:t>The dynamics</w:t>
            </w:r>
          </w:p>
          <w:p w14:paraId="7425349B" w14:textId="7FED1793" w:rsidR="002E522B" w:rsidRDefault="002E522B" w:rsidP="00AD345B">
            <w:pPr>
              <w:spacing w:before="120"/>
              <w:ind w:left="-108"/>
              <w:jc w:val="right"/>
              <w:rPr>
                <w:rFonts w:asciiTheme="majorHAnsi" w:hAnsiTheme="majorHAnsi" w:cstheme="majorHAnsi"/>
                <w:color w:val="595959" w:themeColor="text1" w:themeTint="A6"/>
                <w:kern w:val="24"/>
                <w:sz w:val="16"/>
                <w:szCs w:val="16"/>
              </w:rPr>
            </w:pPr>
            <w:r w:rsidRPr="00A05585">
              <w:rPr>
                <w:rFonts w:asciiTheme="majorHAnsi" w:hAnsiTheme="majorHAnsi" w:cstheme="majorHAnsi"/>
                <w:color w:val="595959" w:themeColor="text1" w:themeTint="A6"/>
                <w:kern w:val="24"/>
                <w:sz w:val="16"/>
                <w:szCs w:val="16"/>
              </w:rPr>
              <w:t>When did the problem first appear and how fast is it growing in terms of impacted entities? What is the expected growth of the problem? Are there known attempts to address the problem?</w:t>
            </w:r>
          </w:p>
          <w:p w14:paraId="45AE6D18" w14:textId="0643EC29" w:rsidR="00E42159" w:rsidRPr="00C96839" w:rsidRDefault="0006700C" w:rsidP="00AD345B">
            <w:pPr>
              <w:spacing w:before="120"/>
              <w:ind w:left="-108"/>
              <w:jc w:val="right"/>
              <w:rPr>
                <w:rFonts w:asciiTheme="majorHAnsi" w:hAnsiTheme="majorHAnsi" w:cstheme="majorHAnsi"/>
                <w:color w:val="595959" w:themeColor="text1" w:themeTint="A6"/>
                <w:kern w:val="24"/>
                <w:sz w:val="16"/>
                <w:szCs w:val="16"/>
              </w:rPr>
            </w:pPr>
            <w:r w:rsidRPr="00C96839">
              <w:rPr>
                <w:rFonts w:asciiTheme="majorHAnsi" w:hAnsiTheme="majorHAnsi" w:cstheme="majorHAnsi"/>
                <w:color w:val="595959" w:themeColor="text1" w:themeTint="A6"/>
                <w:kern w:val="24"/>
                <w:sz w:val="16"/>
                <w:szCs w:val="16"/>
              </w:rPr>
              <w:t xml:space="preserve">Click </w:t>
            </w:r>
            <w:hyperlink r:id="rId9" w:history="1">
              <w:r w:rsidRPr="00C96839">
                <w:rPr>
                  <w:rStyle w:val="Hyperlink"/>
                  <w:rFonts w:asciiTheme="majorHAnsi" w:hAnsiTheme="majorHAnsi" w:cstheme="majorHAnsi"/>
                  <w:color w:val="595959" w:themeColor="text1" w:themeTint="A6"/>
                  <w:kern w:val="24"/>
                  <w:sz w:val="16"/>
                  <w:szCs w:val="16"/>
                </w:rPr>
                <w:t>here</w:t>
              </w:r>
            </w:hyperlink>
            <w:r w:rsidRPr="00C96839">
              <w:rPr>
                <w:rFonts w:asciiTheme="majorHAnsi" w:hAnsiTheme="majorHAnsi" w:cstheme="majorHAnsi"/>
                <w:color w:val="595959" w:themeColor="text1" w:themeTint="A6"/>
                <w:kern w:val="24"/>
                <w:sz w:val="16"/>
                <w:szCs w:val="16"/>
              </w:rPr>
              <w:t xml:space="preserve"> for examples</w:t>
            </w:r>
          </w:p>
          <w:p w14:paraId="52601CB6" w14:textId="67FFEBEC" w:rsidR="002E522B" w:rsidRPr="00653AD7" w:rsidRDefault="002E522B" w:rsidP="00AD345B">
            <w:pPr>
              <w:ind w:left="-110"/>
              <w:jc w:val="right"/>
              <w:rPr>
                <w:rFonts w:ascii="Segoe UI" w:hAnsi="Segoe UI" w:cs="Segoe UI"/>
                <w:i/>
                <w:iCs/>
                <w:color w:val="595959" w:themeColor="text1" w:themeTint="A6"/>
                <w:kern w:val="24"/>
                <w:sz w:val="20"/>
                <w:szCs w:val="20"/>
              </w:rPr>
            </w:pPr>
          </w:p>
        </w:tc>
        <w:sdt>
          <w:sdtPr>
            <w:rPr>
              <w:rStyle w:val="editingAreaNormalText"/>
              <w:rFonts w:asciiTheme="minorHAnsi" w:hAnsiTheme="minorHAnsi" w:cstheme="minorHAnsi"/>
              <w:color w:val="404040" w:themeColor="text1" w:themeTint="BF"/>
            </w:rPr>
            <w:id w:val="-1913617142"/>
            <w:placeholder>
              <w:docPart w:val="943A0787AA404D97B899461A60D2225B"/>
            </w:placeholder>
            <w:showingPlcHdr/>
            <w15:appearance w15:val="hidden"/>
          </w:sdtPr>
          <w:sdtEndPr>
            <w:rPr>
              <w:rStyle w:val="DefaultParagraphFont"/>
              <w:sz w:val="22"/>
            </w:rPr>
          </w:sdtEndPr>
          <w:sdtContent>
            <w:tc>
              <w:tcPr>
                <w:tcW w:w="8045" w:type="dxa"/>
                <w:gridSpan w:val="2"/>
                <w:tcBorders>
                  <w:top w:val="single" w:sz="4" w:space="0" w:color="FF6600"/>
                  <w:bottom w:val="single" w:sz="4" w:space="0" w:color="FF6600"/>
                </w:tcBorders>
                <w:shd w:val="clear" w:color="auto" w:fill="FFFFFF" w:themeFill="background1"/>
                <w:tcMar>
                  <w:top w:w="142" w:type="dxa"/>
                </w:tcMar>
              </w:tcPr>
              <w:p w14:paraId="4C3A5C71" w14:textId="3B1E7BD9" w:rsidR="002E522B" w:rsidRPr="00E94338" w:rsidRDefault="003935EF" w:rsidP="00AD345B">
                <w:pPr>
                  <w:rPr>
                    <w:rFonts w:cstheme="minorHAnsi"/>
                    <w:color w:val="404040" w:themeColor="text1" w:themeTint="BF"/>
                  </w:rPr>
                </w:pPr>
                <w:r w:rsidRPr="003935EF">
                  <w:rPr>
                    <w:rStyle w:val="PlaceholderText"/>
                  </w:rPr>
                  <w:t xml:space="preserve">Describe the </w:t>
                </w:r>
                <w:r w:rsidR="006F3882">
                  <w:rPr>
                    <w:rStyle w:val="PlaceholderText"/>
                  </w:rPr>
                  <w:t>growth patterns of the problem</w:t>
                </w:r>
              </w:p>
            </w:tc>
          </w:sdtContent>
        </w:sdt>
      </w:tr>
      <w:tr w:rsidR="002E522B" w:rsidRPr="00C069E7" w14:paraId="64EC5F3E" w14:textId="77777777" w:rsidTr="00963A84">
        <w:trPr>
          <w:trHeight w:val="2381"/>
        </w:trPr>
        <w:tc>
          <w:tcPr>
            <w:tcW w:w="2445" w:type="dxa"/>
            <w:tcBorders>
              <w:top w:val="single" w:sz="4" w:space="0" w:color="FF6600"/>
              <w:bottom w:val="single" w:sz="4" w:space="0" w:color="FF6600"/>
            </w:tcBorders>
            <w:shd w:val="clear" w:color="auto" w:fill="FFFFFF" w:themeFill="background1"/>
            <w:tcMar>
              <w:top w:w="142" w:type="dxa"/>
              <w:left w:w="198" w:type="dxa"/>
              <w:right w:w="170" w:type="dxa"/>
            </w:tcMar>
          </w:tcPr>
          <w:p w14:paraId="4B2C0C12" w14:textId="5C4D0DDA" w:rsidR="002E522B" w:rsidRPr="00E711AA" w:rsidRDefault="002E522B" w:rsidP="00AD345B">
            <w:pPr>
              <w:jc w:val="right"/>
              <w:rPr>
                <w:rFonts w:ascii="Bahnschrift" w:hAnsi="Bahnschrift"/>
                <w:color w:val="404040" w:themeColor="text1" w:themeTint="BF"/>
                <w:sz w:val="24"/>
                <w:szCs w:val="24"/>
              </w:rPr>
            </w:pPr>
            <w:r w:rsidRPr="00E711AA">
              <w:rPr>
                <w:rFonts w:ascii="Bahnschrift" w:hAnsi="Bahnschrift"/>
                <w:color w:val="404040" w:themeColor="text1" w:themeTint="BF"/>
                <w:sz w:val="24"/>
                <w:szCs w:val="24"/>
              </w:rPr>
              <w:t>The ideal state</w:t>
            </w:r>
          </w:p>
          <w:p w14:paraId="3B3707E8" w14:textId="77777777" w:rsidR="002E522B" w:rsidRDefault="002E522B" w:rsidP="00AD345B">
            <w:pPr>
              <w:spacing w:before="120"/>
              <w:ind w:left="-108"/>
              <w:jc w:val="right"/>
              <w:rPr>
                <w:rFonts w:asciiTheme="majorHAnsi" w:hAnsiTheme="majorHAnsi" w:cstheme="majorHAnsi"/>
                <w:color w:val="595959" w:themeColor="text1" w:themeTint="A6"/>
                <w:kern w:val="24"/>
                <w:sz w:val="16"/>
                <w:szCs w:val="16"/>
              </w:rPr>
            </w:pPr>
            <w:r w:rsidRPr="00A05585">
              <w:rPr>
                <w:rFonts w:asciiTheme="majorHAnsi" w:hAnsiTheme="majorHAnsi" w:cstheme="majorHAnsi"/>
                <w:color w:val="595959" w:themeColor="text1" w:themeTint="A6"/>
                <w:kern w:val="24"/>
                <w:sz w:val="16"/>
                <w:szCs w:val="16"/>
              </w:rPr>
              <w:t>When did the problem first appear and how fast is it growing in terms of impacted entities? What is the expected growth of the problem? Are there known attempts to address the problem?</w:t>
            </w:r>
          </w:p>
          <w:p w14:paraId="73D7D9D7" w14:textId="49372FB7" w:rsidR="0006700C" w:rsidRPr="0072592A" w:rsidRDefault="0006700C" w:rsidP="00AD345B">
            <w:pPr>
              <w:spacing w:before="120"/>
              <w:ind w:left="-108"/>
              <w:jc w:val="right"/>
              <w:rPr>
                <w:rFonts w:ascii="Segoe UI" w:hAnsi="Segoe UI" w:cs="Segoe UI"/>
                <w:b/>
                <w:bCs/>
                <w:sz w:val="18"/>
                <w:szCs w:val="18"/>
              </w:rPr>
            </w:pPr>
            <w:r w:rsidRPr="00C96839">
              <w:rPr>
                <w:rFonts w:asciiTheme="majorHAnsi" w:hAnsiTheme="majorHAnsi" w:cstheme="majorHAnsi"/>
                <w:color w:val="595959" w:themeColor="text1" w:themeTint="A6"/>
                <w:kern w:val="24"/>
                <w:sz w:val="16"/>
                <w:szCs w:val="16"/>
              </w:rPr>
              <w:t xml:space="preserve">Click </w:t>
            </w:r>
            <w:hyperlink r:id="rId10" w:history="1">
              <w:r w:rsidRPr="00C96839">
                <w:rPr>
                  <w:rStyle w:val="Hyperlink"/>
                  <w:rFonts w:asciiTheme="majorHAnsi" w:hAnsiTheme="majorHAnsi" w:cstheme="majorHAnsi"/>
                  <w:color w:val="595959" w:themeColor="text1" w:themeTint="A6"/>
                  <w:kern w:val="24"/>
                  <w:sz w:val="16"/>
                  <w:szCs w:val="16"/>
                </w:rPr>
                <w:t>here</w:t>
              </w:r>
            </w:hyperlink>
            <w:r w:rsidRPr="00C96839">
              <w:rPr>
                <w:rFonts w:asciiTheme="majorHAnsi" w:hAnsiTheme="majorHAnsi" w:cstheme="majorHAnsi"/>
                <w:color w:val="595959" w:themeColor="text1" w:themeTint="A6"/>
                <w:kern w:val="24"/>
                <w:sz w:val="16"/>
                <w:szCs w:val="16"/>
              </w:rPr>
              <w:t xml:space="preserve"> for examples</w:t>
            </w:r>
          </w:p>
        </w:tc>
        <w:sdt>
          <w:sdtPr>
            <w:rPr>
              <w:rStyle w:val="editingAreaNormalText"/>
              <w:rFonts w:asciiTheme="minorHAnsi" w:hAnsiTheme="minorHAnsi" w:cstheme="minorHAnsi"/>
              <w:color w:val="404040" w:themeColor="text1" w:themeTint="BF"/>
            </w:rPr>
            <w:id w:val="1906637918"/>
            <w:placeholder>
              <w:docPart w:val="C02ADF2E37A8464ABEF6A16987ED893C"/>
            </w:placeholder>
            <w:showingPlcHdr/>
            <w15:appearance w15:val="hidden"/>
          </w:sdtPr>
          <w:sdtEndPr>
            <w:rPr>
              <w:rStyle w:val="DefaultParagraphFont"/>
              <w:sz w:val="22"/>
            </w:rPr>
          </w:sdtEndPr>
          <w:sdtContent>
            <w:tc>
              <w:tcPr>
                <w:tcW w:w="8045" w:type="dxa"/>
                <w:gridSpan w:val="2"/>
                <w:tcBorders>
                  <w:top w:val="single" w:sz="4" w:space="0" w:color="FF6600"/>
                  <w:bottom w:val="single" w:sz="4" w:space="0" w:color="FF6600"/>
                </w:tcBorders>
                <w:shd w:val="clear" w:color="auto" w:fill="FFFFFF" w:themeFill="background1"/>
                <w:tcMar>
                  <w:top w:w="142" w:type="dxa"/>
                </w:tcMar>
              </w:tcPr>
              <w:p w14:paraId="3ACCFC00" w14:textId="4A2821F5" w:rsidR="002E522B" w:rsidRPr="00E94338" w:rsidRDefault="003935EF" w:rsidP="00AD345B">
                <w:pPr>
                  <w:rPr>
                    <w:rFonts w:cstheme="minorHAnsi"/>
                    <w:color w:val="404040" w:themeColor="text1" w:themeTint="BF"/>
                  </w:rPr>
                </w:pPr>
                <w:r w:rsidRPr="003935EF">
                  <w:rPr>
                    <w:rStyle w:val="PlaceholderText"/>
                  </w:rPr>
                  <w:t>How would the ideal situation look like?</w:t>
                </w:r>
              </w:p>
            </w:tc>
          </w:sdtContent>
        </w:sdt>
      </w:tr>
    </w:tbl>
    <w:p w14:paraId="5B0EC628" w14:textId="1C760A76" w:rsidR="002E522B" w:rsidRDefault="002E522B" w:rsidP="002E522B"/>
    <w:tbl>
      <w:tblPr>
        <w:tblStyle w:val="TableGrid"/>
        <w:tblW w:w="10485" w:type="dxa"/>
        <w:tblInd w:w="-709" w:type="dxa"/>
        <w:tblBorders>
          <w:top w:val="single" w:sz="4" w:space="0" w:color="FF6600"/>
          <w:left w:val="none" w:sz="0" w:space="0" w:color="auto"/>
          <w:bottom w:val="single" w:sz="4" w:space="0" w:color="FF6600"/>
          <w:right w:val="none" w:sz="0" w:space="0" w:color="auto"/>
          <w:insideH w:val="single" w:sz="4" w:space="0" w:color="FF6600"/>
          <w:insideV w:val="none" w:sz="0" w:space="0" w:color="auto"/>
        </w:tblBorders>
        <w:tblLook w:val="04A0" w:firstRow="1" w:lastRow="0" w:firstColumn="1" w:lastColumn="0" w:noHBand="0" w:noVBand="1"/>
      </w:tblPr>
      <w:tblGrid>
        <w:gridCol w:w="2445"/>
        <w:gridCol w:w="8040"/>
      </w:tblGrid>
      <w:tr w:rsidR="002E522B" w:rsidRPr="00C069E7" w14:paraId="2962EBC1" w14:textId="77777777" w:rsidTr="00963A84">
        <w:trPr>
          <w:trHeight w:hRule="exact" w:val="510"/>
        </w:trPr>
        <w:tc>
          <w:tcPr>
            <w:tcW w:w="2445" w:type="dxa"/>
            <w:shd w:val="clear" w:color="auto" w:fill="FFFFFF" w:themeFill="background1"/>
            <w:tcMar>
              <w:right w:w="170" w:type="dxa"/>
            </w:tcMar>
            <w:vAlign w:val="center"/>
          </w:tcPr>
          <w:p w14:paraId="60D4D74D" w14:textId="77777777" w:rsidR="002E522B" w:rsidRPr="00E711AA" w:rsidRDefault="002E522B" w:rsidP="00941B17">
            <w:pPr>
              <w:jc w:val="right"/>
              <w:rPr>
                <w:rFonts w:ascii="Segoe UI" w:hAnsi="Segoe UI" w:cs="Segoe UI"/>
                <w:b/>
                <w:bCs/>
                <w:color w:val="404040" w:themeColor="text1" w:themeTint="BF"/>
                <w:sz w:val="20"/>
                <w:szCs w:val="20"/>
              </w:rPr>
            </w:pPr>
            <w:r w:rsidRPr="00E711AA">
              <w:rPr>
                <w:rFonts w:ascii="Bahnschrift" w:hAnsi="Bahnschrift"/>
                <w:color w:val="404040" w:themeColor="text1" w:themeTint="BF"/>
                <w:sz w:val="20"/>
                <w:szCs w:val="20"/>
              </w:rPr>
              <w:t>Business Area</w:t>
            </w:r>
          </w:p>
        </w:tc>
        <w:sdt>
          <w:sdtPr>
            <w:rPr>
              <w:rStyle w:val="editingAreaNormalText"/>
              <w:rFonts w:asciiTheme="minorHAnsi" w:hAnsiTheme="minorHAnsi" w:cstheme="minorHAnsi"/>
              <w:color w:val="404040" w:themeColor="text1" w:themeTint="BF"/>
            </w:rPr>
            <w:id w:val="138461967"/>
            <w:placeholder>
              <w:docPart w:val="7E15338890AD44B99229E373DC3DDBE2"/>
            </w:placeholder>
            <w:showingPlcHdr/>
            <w15:appearance w15:val="hidden"/>
            <w:text/>
          </w:sdtPr>
          <w:sdtEndPr>
            <w:rPr>
              <w:rStyle w:val="DefaultParagraphFont"/>
              <w:sz w:val="22"/>
              <w:szCs w:val="20"/>
            </w:rPr>
          </w:sdtEndPr>
          <w:sdtContent>
            <w:tc>
              <w:tcPr>
                <w:tcW w:w="8040" w:type="dxa"/>
                <w:shd w:val="clear" w:color="auto" w:fill="FFFFFF" w:themeFill="background1"/>
                <w:vAlign w:val="center"/>
              </w:tcPr>
              <w:p w14:paraId="60549EF4" w14:textId="00D8BC41" w:rsidR="002E522B" w:rsidRPr="00E94338" w:rsidRDefault="00A23790" w:rsidP="00941B17">
                <w:pPr>
                  <w:rPr>
                    <w:rFonts w:cstheme="minorHAnsi"/>
                    <w:color w:val="404040" w:themeColor="text1" w:themeTint="BF"/>
                    <w:sz w:val="20"/>
                    <w:szCs w:val="20"/>
                  </w:rPr>
                </w:pPr>
                <w:r w:rsidRPr="00736F04">
                  <w:rPr>
                    <w:rStyle w:val="PlaceholderText"/>
                  </w:rPr>
                  <w:t>What are the most relevant business areas?</w:t>
                </w:r>
              </w:p>
            </w:tc>
          </w:sdtContent>
        </w:sdt>
      </w:tr>
      <w:tr w:rsidR="002E522B" w:rsidRPr="00C069E7" w14:paraId="225BCB43" w14:textId="77777777" w:rsidTr="00963A84">
        <w:trPr>
          <w:trHeight w:hRule="exact" w:val="510"/>
        </w:trPr>
        <w:tc>
          <w:tcPr>
            <w:tcW w:w="2445" w:type="dxa"/>
            <w:shd w:val="clear" w:color="auto" w:fill="FFFFFF" w:themeFill="background1"/>
            <w:tcMar>
              <w:right w:w="170" w:type="dxa"/>
            </w:tcMar>
            <w:vAlign w:val="center"/>
          </w:tcPr>
          <w:p w14:paraId="6D743A6E" w14:textId="77777777" w:rsidR="002E522B" w:rsidRPr="00E711AA" w:rsidRDefault="002E522B" w:rsidP="00941B17">
            <w:pPr>
              <w:jc w:val="right"/>
              <w:rPr>
                <w:rFonts w:ascii="Segoe UI Symbol" w:hAnsi="Segoe UI Symbol"/>
                <w:color w:val="404040" w:themeColor="text1" w:themeTint="BF"/>
                <w:sz w:val="20"/>
                <w:szCs w:val="20"/>
              </w:rPr>
            </w:pPr>
            <w:r w:rsidRPr="00E711AA">
              <w:rPr>
                <w:rFonts w:ascii="Bahnschrift" w:hAnsi="Bahnschrift"/>
                <w:color w:val="404040" w:themeColor="text1" w:themeTint="BF"/>
                <w:sz w:val="20"/>
                <w:szCs w:val="20"/>
              </w:rPr>
              <w:t>Compiled by</w:t>
            </w:r>
            <w:r w:rsidRPr="00E711AA">
              <w:rPr>
                <w:rFonts w:ascii="Segoe UI Symbol" w:hAnsi="Segoe UI Symbol"/>
                <w:color w:val="404040" w:themeColor="text1" w:themeTint="BF"/>
                <w:sz w:val="20"/>
                <w:szCs w:val="20"/>
              </w:rPr>
              <w:t xml:space="preserve"> </w:t>
            </w:r>
          </w:p>
        </w:tc>
        <w:tc>
          <w:tcPr>
            <w:tcW w:w="8040" w:type="dxa"/>
            <w:shd w:val="clear" w:color="auto" w:fill="FFFFFF" w:themeFill="background1"/>
            <w:vAlign w:val="center"/>
          </w:tcPr>
          <w:tbl>
            <w:tblPr>
              <w:tblStyle w:val="TableGrid"/>
              <w:tblW w:w="69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6"/>
              <w:gridCol w:w="1134"/>
              <w:gridCol w:w="1623"/>
            </w:tblGrid>
            <w:tr w:rsidR="00E94338" w:rsidRPr="00736F04" w14:paraId="357E3BF9" w14:textId="77777777" w:rsidTr="0000031E">
              <w:trPr>
                <w:trHeight w:hRule="exact" w:val="397"/>
              </w:trPr>
              <w:sdt>
                <w:sdtPr>
                  <w:rPr>
                    <w:rStyle w:val="PlaceholderText"/>
                  </w:rPr>
                  <w:id w:val="-29038618"/>
                  <w:placeholder>
                    <w:docPart w:val="AAC110AA44484F38B747280796491693"/>
                  </w:placeholder>
                  <w15:appearance w15:val="hidden"/>
                </w:sdtPr>
                <w:sdtEndPr>
                  <w:rPr>
                    <w:rStyle w:val="PlaceholderText"/>
                  </w:rPr>
                </w:sdtEndPr>
                <w:sdtContent>
                  <w:tc>
                    <w:tcPr>
                      <w:tcW w:w="4146" w:type="dxa"/>
                      <w:vAlign w:val="center"/>
                    </w:tcPr>
                    <w:p w14:paraId="1EF26CD3" w14:textId="77777777" w:rsidR="002E522B" w:rsidRPr="00736F04" w:rsidRDefault="002E522B" w:rsidP="00941B17">
                      <w:pPr>
                        <w:ind w:hanging="104"/>
                        <w:rPr>
                          <w:rStyle w:val="PlaceholderText"/>
                        </w:rPr>
                      </w:pPr>
                      <w:r w:rsidRPr="00736F04">
                        <w:rPr>
                          <w:rStyle w:val="PlaceholderText"/>
                        </w:rPr>
                        <w:fldChar w:fldCharType="begin"/>
                      </w:r>
                      <w:r w:rsidRPr="00736F04">
                        <w:rPr>
                          <w:rStyle w:val="PlaceholderText"/>
                        </w:rPr>
                        <w:instrText xml:space="preserve"> AUTHOR  \* Caps  \* MERGEFORMAT </w:instrText>
                      </w:r>
                      <w:r w:rsidRPr="00736F04">
                        <w:rPr>
                          <w:rStyle w:val="PlaceholderText"/>
                        </w:rPr>
                        <w:fldChar w:fldCharType="separate"/>
                      </w:r>
                      <w:r w:rsidRPr="00736F04">
                        <w:rPr>
                          <w:rStyle w:val="PlaceholderText"/>
                        </w:rPr>
                        <w:t>George Krasadakis</w:t>
                      </w:r>
                      <w:r w:rsidRPr="00736F04">
                        <w:rPr>
                          <w:rStyle w:val="PlaceholderText"/>
                        </w:rPr>
                        <w:fldChar w:fldCharType="end"/>
                      </w:r>
                    </w:p>
                  </w:tc>
                </w:sdtContent>
              </w:sdt>
              <w:tc>
                <w:tcPr>
                  <w:tcW w:w="1134" w:type="dxa"/>
                  <w:shd w:val="clear" w:color="auto" w:fill="FFFFFF" w:themeFill="background1"/>
                  <w:vAlign w:val="center"/>
                </w:tcPr>
                <w:p w14:paraId="55458CA1" w14:textId="26D0F948" w:rsidR="002E522B" w:rsidRPr="00736F04" w:rsidRDefault="002E522B" w:rsidP="00941B17">
                  <w:pPr>
                    <w:jc w:val="right"/>
                    <w:rPr>
                      <w:rStyle w:val="PlaceholderText"/>
                    </w:rPr>
                  </w:pPr>
                  <w:r w:rsidRPr="0000031E">
                    <w:rPr>
                      <w:rFonts w:ascii="Bahnschrift" w:hAnsi="Bahnschrift"/>
                      <w:color w:val="404040" w:themeColor="text1" w:themeTint="BF"/>
                      <w:sz w:val="20"/>
                      <w:szCs w:val="20"/>
                    </w:rPr>
                    <w:t>On</w:t>
                  </w:r>
                </w:p>
              </w:tc>
              <w:tc>
                <w:tcPr>
                  <w:tcW w:w="1623" w:type="dxa"/>
                  <w:vAlign w:val="center"/>
                </w:tcPr>
                <w:p w14:paraId="6830DC3F" w14:textId="3DDDF042" w:rsidR="002E522B" w:rsidRPr="00736F04" w:rsidRDefault="002E522B" w:rsidP="00941B17">
                  <w:pPr>
                    <w:rPr>
                      <w:rStyle w:val="PlaceholderText"/>
                    </w:rPr>
                  </w:pPr>
                  <w:r w:rsidRPr="00736F04">
                    <w:rPr>
                      <w:rStyle w:val="PlaceholderText"/>
                    </w:rPr>
                    <w:fldChar w:fldCharType="begin"/>
                  </w:r>
                  <w:r w:rsidRPr="00736F04">
                    <w:rPr>
                      <w:rStyle w:val="PlaceholderText"/>
                    </w:rPr>
                    <w:instrText xml:space="preserve"> SAVEDATE  \@ "dd MMMM yyyy"  \* MERGEFORMAT </w:instrText>
                  </w:r>
                  <w:r w:rsidRPr="00736F04">
                    <w:rPr>
                      <w:rStyle w:val="PlaceholderText"/>
                    </w:rPr>
                    <w:fldChar w:fldCharType="separate"/>
                  </w:r>
                  <w:r w:rsidR="006B54F7">
                    <w:rPr>
                      <w:rStyle w:val="PlaceholderText"/>
                      <w:noProof/>
                    </w:rPr>
                    <w:t>21 April 2020</w:t>
                  </w:r>
                  <w:r w:rsidRPr="00736F04">
                    <w:rPr>
                      <w:rStyle w:val="PlaceholderText"/>
                    </w:rPr>
                    <w:fldChar w:fldCharType="end"/>
                  </w:r>
                </w:p>
              </w:tc>
            </w:tr>
          </w:tbl>
          <w:p w14:paraId="46CF8630" w14:textId="1139BB58" w:rsidR="002E522B" w:rsidRPr="00C069E7" w:rsidRDefault="002E522B" w:rsidP="00941B17">
            <w:pPr>
              <w:rPr>
                <w:rFonts w:ascii="Segoe UI Symbol" w:hAnsi="Segoe UI Symbol"/>
              </w:rPr>
            </w:pPr>
          </w:p>
        </w:tc>
      </w:tr>
    </w:tbl>
    <w:p w14:paraId="1D372AD2" w14:textId="694322BF" w:rsidR="0000031E" w:rsidRPr="0000031E" w:rsidRDefault="000B066E" w:rsidP="001122D0">
      <w:pPr>
        <w:tabs>
          <w:tab w:val="left" w:pos="507"/>
        </w:tabs>
        <w:rPr>
          <w:rFonts w:ascii="Segoe UI Symbol" w:hAnsi="Segoe UI Symbol"/>
        </w:rPr>
      </w:pPr>
      <w:r>
        <w:rPr>
          <w:rFonts w:ascii="Segoe UI Symbol" w:hAnsi="Segoe UI Symbol"/>
        </w:rPr>
        <w:tab/>
      </w:r>
    </w:p>
    <w:sectPr w:rsidR="0000031E" w:rsidRPr="0000031E" w:rsidSect="00FC4DA8">
      <w:headerReference w:type="default" r:id="rId11"/>
      <w:footerReference w:type="default" r:id="rId12"/>
      <w:pgSz w:w="11906" w:h="16838"/>
      <w:pgMar w:top="567"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3679E1" w14:textId="77777777" w:rsidR="00EB34F2" w:rsidRDefault="00EB34F2" w:rsidP="00280DF3">
      <w:pPr>
        <w:spacing w:after="0" w:line="240" w:lineRule="auto"/>
      </w:pPr>
      <w:r>
        <w:separator/>
      </w:r>
    </w:p>
  </w:endnote>
  <w:endnote w:type="continuationSeparator" w:id="0">
    <w:p w14:paraId="0740C960" w14:textId="77777777" w:rsidR="00EB34F2" w:rsidRDefault="00EB34F2" w:rsidP="00280DF3">
      <w:pPr>
        <w:spacing w:after="0" w:line="240" w:lineRule="auto"/>
      </w:pPr>
      <w:r>
        <w:continuationSeparator/>
      </w:r>
    </w:p>
  </w:endnote>
  <w:endnote w:type="continuationNotice" w:id="1">
    <w:p w14:paraId="7D2DCA6C" w14:textId="77777777" w:rsidR="00E17CEA" w:rsidRDefault="00E17C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hnschrift SemiBol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CA234" w14:textId="41CF611C" w:rsidR="00846B3B" w:rsidRPr="00F94C82" w:rsidRDefault="00F91C3B" w:rsidP="0000031E">
    <w:pPr>
      <w:pStyle w:val="Footer"/>
      <w:ind w:left="-709"/>
      <w:rPr>
        <w:rFonts w:cstheme="minorHAnsi"/>
        <w:color w:val="3B3838" w:themeColor="background2" w:themeShade="40"/>
        <w:sz w:val="18"/>
        <w:szCs w:val="18"/>
      </w:rPr>
    </w:pPr>
    <w:hyperlink r:id="rId1" w:history="1">
      <w:r w:rsidR="00E61AA9" w:rsidRPr="00F94C82">
        <w:rPr>
          <w:rStyle w:val="Hyperlink"/>
          <w:rFonts w:cstheme="minorHAnsi"/>
          <w:color w:val="3B3838" w:themeColor="background2" w:themeShade="40"/>
          <w:kern w:val="24"/>
          <w:sz w:val="18"/>
          <w:szCs w:val="18"/>
        </w:rPr>
        <w:t>The Business Problem explained</w:t>
      </w:r>
    </w:hyperlink>
    <w:r w:rsidR="00E61AA9" w:rsidRPr="00F94C82">
      <w:rPr>
        <w:rStyle w:val="Hyperlink"/>
        <w:rFonts w:cstheme="minorHAnsi"/>
        <w:color w:val="3B3838" w:themeColor="background2" w:themeShade="40"/>
        <w:kern w:val="24"/>
        <w:sz w:val="18"/>
        <w:szCs w:val="18"/>
        <w:u w:val="none"/>
      </w:rPr>
      <w:t xml:space="preserve">, </w:t>
    </w:r>
    <w:hyperlink r:id="rId2" w:history="1">
      <w:r w:rsidR="00E61AA9" w:rsidRPr="00F94C82">
        <w:rPr>
          <w:rStyle w:val="Hyperlink"/>
          <w:rFonts w:cstheme="minorHAnsi"/>
          <w:color w:val="3B3838" w:themeColor="background2" w:themeShade="40"/>
          <w:kern w:val="24"/>
          <w:sz w:val="18"/>
          <w:szCs w:val="18"/>
        </w:rPr>
        <w:t>Examples of business problems</w:t>
      </w:r>
    </w:hyperlink>
    <w:r w:rsidR="00181AB5" w:rsidRPr="00F94C82">
      <w:rPr>
        <w:rStyle w:val="Hyperlink"/>
        <w:rFonts w:cstheme="minorHAnsi"/>
        <w:color w:val="3B3838" w:themeColor="background2" w:themeShade="40"/>
        <w:kern w:val="24"/>
        <w:sz w:val="18"/>
        <w:szCs w:val="18"/>
        <w:u w:val="none"/>
      </w:rPr>
      <w:t xml:space="preserve"> ● </w:t>
    </w:r>
    <w:hyperlink r:id="rId3" w:history="1">
      <w:r w:rsidR="00452E4C" w:rsidRPr="00F94C82">
        <w:rPr>
          <w:rStyle w:val="Hyperlink"/>
          <w:rFonts w:cstheme="minorHAnsi"/>
          <w:color w:val="3B3838" w:themeColor="background2" w:themeShade="40"/>
          <w:kern w:val="24"/>
          <w:sz w:val="18"/>
          <w:szCs w:val="18"/>
        </w:rPr>
        <w:t>http://theinnovationmode.com</w:t>
      </w:r>
    </w:hyperlink>
    <w:r w:rsidR="00452E4C" w:rsidRPr="00F94C82">
      <w:rPr>
        <w:rStyle w:val="Hyperlink"/>
        <w:rFonts w:cstheme="minorHAnsi"/>
        <w:color w:val="3B3838" w:themeColor="background2" w:themeShade="40"/>
        <w:kern w:val="24"/>
        <w:sz w:val="18"/>
        <w:szCs w:val="18"/>
        <w:u w:val="non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E1E63" w14:textId="77777777" w:rsidR="00EB34F2" w:rsidRDefault="00EB34F2" w:rsidP="00280DF3">
      <w:pPr>
        <w:spacing w:after="0" w:line="240" w:lineRule="auto"/>
      </w:pPr>
      <w:r>
        <w:separator/>
      </w:r>
    </w:p>
  </w:footnote>
  <w:footnote w:type="continuationSeparator" w:id="0">
    <w:p w14:paraId="14273C4D" w14:textId="77777777" w:rsidR="00EB34F2" w:rsidRDefault="00EB34F2" w:rsidP="00280DF3">
      <w:pPr>
        <w:spacing w:after="0" w:line="240" w:lineRule="auto"/>
      </w:pPr>
      <w:r>
        <w:continuationSeparator/>
      </w:r>
    </w:p>
  </w:footnote>
  <w:footnote w:type="continuationNotice" w:id="1">
    <w:p w14:paraId="27E86312" w14:textId="77777777" w:rsidR="00E17CEA" w:rsidRDefault="00E17C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5BEDA" w14:textId="0D73D413" w:rsidR="007A1E24" w:rsidRDefault="007A1E24">
    <w:pPr>
      <w:pStyle w:val="Header"/>
    </w:pPr>
    <w:r w:rsidRPr="004459FA">
      <w:rPr>
        <w:rFonts w:ascii="Bahnschrift" w:hAnsi="Bahnschrift" w:cs="Segoe UI Semibold"/>
        <w:noProof/>
        <w:sz w:val="20"/>
        <w:szCs w:val="20"/>
      </w:rPr>
      <mc:AlternateContent>
        <mc:Choice Requires="wps">
          <w:drawing>
            <wp:anchor distT="45720" distB="45720" distL="114300" distR="114300" simplePos="0" relativeHeight="251659264" behindDoc="0" locked="0" layoutInCell="1" allowOverlap="1" wp14:anchorId="2F9B9746" wp14:editId="7965C7F7">
              <wp:simplePos x="0" y="0"/>
              <wp:positionH relativeFrom="column">
                <wp:posOffset>-929640</wp:posOffset>
              </wp:positionH>
              <wp:positionV relativeFrom="paragraph">
                <wp:posOffset>-381635</wp:posOffset>
              </wp:positionV>
              <wp:extent cx="7642860" cy="268722"/>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2860" cy="268722"/>
                      </a:xfrm>
                      <a:prstGeom prst="rect">
                        <a:avLst/>
                      </a:prstGeom>
                      <a:noFill/>
                      <a:ln w="9525">
                        <a:noFill/>
                        <a:miter lim="800000"/>
                        <a:headEnd/>
                        <a:tailEnd/>
                      </a:ln>
                    </wps:spPr>
                    <wps:txbx>
                      <w:txbxContent>
                        <w:p w14:paraId="410C3BB6" w14:textId="77777777" w:rsidR="007A1E24" w:rsidRPr="00F94C82" w:rsidRDefault="007A1E24" w:rsidP="005D1FA4">
                          <w:pPr>
                            <w:spacing w:after="0" w:line="240" w:lineRule="auto"/>
                            <w:ind w:left="709"/>
                            <w:rPr>
                              <w:rFonts w:cstheme="minorHAnsi"/>
                              <w:color w:val="3B3838" w:themeColor="background2" w:themeShade="40"/>
                              <w:sz w:val="18"/>
                              <w:szCs w:val="18"/>
                            </w:rPr>
                          </w:pPr>
                          <w:r w:rsidRPr="00F94C82">
                            <w:rPr>
                              <w:rFonts w:cstheme="minorHAnsi"/>
                              <w:color w:val="3B3838" w:themeColor="background2" w:themeShade="40"/>
                              <w:sz w:val="18"/>
                              <w:szCs w:val="18"/>
                            </w:rPr>
                            <w:t xml:space="preserve">The innovation Mode ● The Toolkit ● Business Problem Definition Form ● </w:t>
                          </w:r>
                          <w:hyperlink r:id="rId1" w:history="1">
                            <w:r w:rsidRPr="00F94C82">
                              <w:rPr>
                                <w:rStyle w:val="Hyperlink"/>
                                <w:rFonts w:cstheme="minorHAnsi"/>
                                <w:color w:val="3B3838" w:themeColor="background2" w:themeShade="40"/>
                                <w:kern w:val="24"/>
                                <w:sz w:val="18"/>
                                <w:szCs w:val="18"/>
                                <w:u w:val="none"/>
                              </w:rPr>
                              <w:t>https://theinnovationmode.com/</w:t>
                            </w:r>
                          </w:hyperlink>
                        </w:p>
                      </w:txbxContent>
                    </wps:txbx>
                    <wps:bodyPr rot="0" vert="horz" wrap="square" lIns="91440" tIns="36000" rIns="91440" bIns="3600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2F9B9746" id="_x0000_t202" coordsize="21600,21600" o:spt="202" path="m,l,21600r21600,l21600,xe">
              <v:stroke joinstyle="miter"/>
              <v:path gradientshapeok="t" o:connecttype="rect"/>
            </v:shapetype>
            <v:shape id="Text Box 2" o:spid="_x0000_s1026" type="#_x0000_t202" style="position:absolute;margin-left:-73.2pt;margin-top:-30.05pt;width:601.8pt;height:21.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" filled="f" stroked="f">
              <v:textbox inset=",1mm,,1mm">
                <w:txbxContent>
                  <w:p w14:paraId="410C3BB6" w14:textId="77777777" w:rsidR="007A1E24" w:rsidRPr="00F94C82" w:rsidRDefault="007A1E24" w:rsidP="005D1FA4">
                    <w:pPr>
                      <w:spacing w:after="0" w:line="240" w:lineRule="auto"/>
                      <w:ind w:left="709"/>
                      <w:rPr>
                        <w:rFonts w:cstheme="minorHAnsi"/>
                        <w:color w:val="3B3838" w:themeColor="background2" w:themeShade="40"/>
                        <w:sz w:val="18"/>
                        <w:szCs w:val="18"/>
                      </w:rPr>
                    </w:pPr>
                    <w:r w:rsidRPr="00F94C82">
                      <w:rPr>
                        <w:rFonts w:cstheme="minorHAnsi"/>
                        <w:color w:val="3B3838" w:themeColor="background2" w:themeShade="40"/>
                        <w:sz w:val="18"/>
                        <w:szCs w:val="18"/>
                      </w:rPr>
                      <w:t xml:space="preserve">The innovation Mode ● The Toolkit ● Business Problem Definition Form ● </w:t>
                    </w:r>
                    <w:hyperlink r:id="rId2" w:history="1">
                      <w:r w:rsidRPr="00F94C82">
                        <w:rPr>
                          <w:rStyle w:val="Hyperlink"/>
                          <w:rFonts w:cstheme="minorHAnsi"/>
                          <w:color w:val="3B3838" w:themeColor="background2" w:themeShade="40"/>
                          <w:kern w:val="24"/>
                          <w:sz w:val="18"/>
                          <w:szCs w:val="18"/>
                          <w:u w:val="none"/>
                        </w:rPr>
                        <w:t>https://theinnovationmode.com/</w:t>
                      </w:r>
                    </w:hyperlink>
                  </w:p>
                </w:txbxContent>
              </v:textbox>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forms" w:enforcement="0"/>
  <w:autoFormatOverride/>
  <w:defaultTabStop w:val="720"/>
  <w:characterSpacingControl w:val="doNotCompress"/>
  <w:hdrShapeDefaults>
    <o:shapedefaults v:ext="edit" spidmax="10241">
      <o:colormenu v:ext="edit" fillcolor="none [321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NDYxNzIzMrc0MTRU0lEKTi0uzszPAykwtKwFAA9SywotAAAA"/>
  </w:docVars>
  <w:rsids>
    <w:rsidRoot w:val="00AA5EBD"/>
    <w:rsid w:val="0000031E"/>
    <w:rsid w:val="0001095E"/>
    <w:rsid w:val="00054EDB"/>
    <w:rsid w:val="00057354"/>
    <w:rsid w:val="00057A30"/>
    <w:rsid w:val="00062FDC"/>
    <w:rsid w:val="0006700C"/>
    <w:rsid w:val="00070EED"/>
    <w:rsid w:val="00076582"/>
    <w:rsid w:val="000B066E"/>
    <w:rsid w:val="000E5793"/>
    <w:rsid w:val="000F73E8"/>
    <w:rsid w:val="001122D0"/>
    <w:rsid w:val="0012222B"/>
    <w:rsid w:val="001261D0"/>
    <w:rsid w:val="00141859"/>
    <w:rsid w:val="0015372A"/>
    <w:rsid w:val="00153C81"/>
    <w:rsid w:val="00177188"/>
    <w:rsid w:val="00181AB5"/>
    <w:rsid w:val="001A5D14"/>
    <w:rsid w:val="001B691A"/>
    <w:rsid w:val="001B7279"/>
    <w:rsid w:val="001E4296"/>
    <w:rsid w:val="002167B6"/>
    <w:rsid w:val="00221808"/>
    <w:rsid w:val="00232C2D"/>
    <w:rsid w:val="00263AA1"/>
    <w:rsid w:val="00275771"/>
    <w:rsid w:val="002775C2"/>
    <w:rsid w:val="00280DF3"/>
    <w:rsid w:val="002E522B"/>
    <w:rsid w:val="002E6AFA"/>
    <w:rsid w:val="0033120A"/>
    <w:rsid w:val="0035450B"/>
    <w:rsid w:val="003935EF"/>
    <w:rsid w:val="0039788F"/>
    <w:rsid w:val="003B0563"/>
    <w:rsid w:val="003D272F"/>
    <w:rsid w:val="003D54EC"/>
    <w:rsid w:val="003F12F2"/>
    <w:rsid w:val="003F196F"/>
    <w:rsid w:val="003F3B4C"/>
    <w:rsid w:val="003F5E77"/>
    <w:rsid w:val="00400E2F"/>
    <w:rsid w:val="00401F3F"/>
    <w:rsid w:val="004070CE"/>
    <w:rsid w:val="004459FA"/>
    <w:rsid w:val="00452E4C"/>
    <w:rsid w:val="004A2E21"/>
    <w:rsid w:val="004B1881"/>
    <w:rsid w:val="004B5014"/>
    <w:rsid w:val="004C5F19"/>
    <w:rsid w:val="004E3D52"/>
    <w:rsid w:val="004E455B"/>
    <w:rsid w:val="005065E4"/>
    <w:rsid w:val="005115E3"/>
    <w:rsid w:val="0054026F"/>
    <w:rsid w:val="00543970"/>
    <w:rsid w:val="0054557B"/>
    <w:rsid w:val="005919D6"/>
    <w:rsid w:val="005B611E"/>
    <w:rsid w:val="005D01B0"/>
    <w:rsid w:val="005D0D2D"/>
    <w:rsid w:val="005D10A5"/>
    <w:rsid w:val="005D1FA4"/>
    <w:rsid w:val="005D5FD1"/>
    <w:rsid w:val="005E05D7"/>
    <w:rsid w:val="005E1E83"/>
    <w:rsid w:val="005E7C90"/>
    <w:rsid w:val="005F6F74"/>
    <w:rsid w:val="0062618B"/>
    <w:rsid w:val="006803B2"/>
    <w:rsid w:val="0068136C"/>
    <w:rsid w:val="00681D88"/>
    <w:rsid w:val="006A4DCF"/>
    <w:rsid w:val="006A5479"/>
    <w:rsid w:val="006B0FFC"/>
    <w:rsid w:val="006B54F7"/>
    <w:rsid w:val="006E5D2A"/>
    <w:rsid w:val="006F3882"/>
    <w:rsid w:val="007165A0"/>
    <w:rsid w:val="007304DF"/>
    <w:rsid w:val="00736F04"/>
    <w:rsid w:val="007510A9"/>
    <w:rsid w:val="0075297B"/>
    <w:rsid w:val="00785D5C"/>
    <w:rsid w:val="007A1E24"/>
    <w:rsid w:val="008008A9"/>
    <w:rsid w:val="0080291D"/>
    <w:rsid w:val="008029D2"/>
    <w:rsid w:val="00846B3B"/>
    <w:rsid w:val="008A56A1"/>
    <w:rsid w:val="008E4264"/>
    <w:rsid w:val="008F5316"/>
    <w:rsid w:val="00912B24"/>
    <w:rsid w:val="00941B17"/>
    <w:rsid w:val="00945FB0"/>
    <w:rsid w:val="00952089"/>
    <w:rsid w:val="00963A84"/>
    <w:rsid w:val="0096578D"/>
    <w:rsid w:val="00981A1C"/>
    <w:rsid w:val="009A1E51"/>
    <w:rsid w:val="009C0A93"/>
    <w:rsid w:val="009D1A25"/>
    <w:rsid w:val="009E3D04"/>
    <w:rsid w:val="00A14870"/>
    <w:rsid w:val="00A23790"/>
    <w:rsid w:val="00A3080C"/>
    <w:rsid w:val="00A357DD"/>
    <w:rsid w:val="00A4255B"/>
    <w:rsid w:val="00A85107"/>
    <w:rsid w:val="00A94C17"/>
    <w:rsid w:val="00AA5EBD"/>
    <w:rsid w:val="00AB11CD"/>
    <w:rsid w:val="00AB5187"/>
    <w:rsid w:val="00AB5863"/>
    <w:rsid w:val="00AB7E98"/>
    <w:rsid w:val="00AD409D"/>
    <w:rsid w:val="00B30123"/>
    <w:rsid w:val="00B455F7"/>
    <w:rsid w:val="00B45FED"/>
    <w:rsid w:val="00B70094"/>
    <w:rsid w:val="00B77A47"/>
    <w:rsid w:val="00B9000A"/>
    <w:rsid w:val="00B95A28"/>
    <w:rsid w:val="00BA0CB5"/>
    <w:rsid w:val="00BA66B9"/>
    <w:rsid w:val="00BE42B0"/>
    <w:rsid w:val="00BE5305"/>
    <w:rsid w:val="00C41A98"/>
    <w:rsid w:val="00C5229C"/>
    <w:rsid w:val="00C55600"/>
    <w:rsid w:val="00C85014"/>
    <w:rsid w:val="00C96839"/>
    <w:rsid w:val="00CB6C96"/>
    <w:rsid w:val="00CC3237"/>
    <w:rsid w:val="00CC5FDC"/>
    <w:rsid w:val="00CD0FCB"/>
    <w:rsid w:val="00CF2845"/>
    <w:rsid w:val="00CF3449"/>
    <w:rsid w:val="00D8260E"/>
    <w:rsid w:val="00DA513B"/>
    <w:rsid w:val="00DC0410"/>
    <w:rsid w:val="00DC18EC"/>
    <w:rsid w:val="00DD7039"/>
    <w:rsid w:val="00E034FE"/>
    <w:rsid w:val="00E17CEA"/>
    <w:rsid w:val="00E25D4A"/>
    <w:rsid w:val="00E42159"/>
    <w:rsid w:val="00E61AA9"/>
    <w:rsid w:val="00E711AA"/>
    <w:rsid w:val="00E7246B"/>
    <w:rsid w:val="00E93574"/>
    <w:rsid w:val="00E94338"/>
    <w:rsid w:val="00EB1EE8"/>
    <w:rsid w:val="00EB34F2"/>
    <w:rsid w:val="00ED7FB4"/>
    <w:rsid w:val="00F06AFA"/>
    <w:rsid w:val="00F27B90"/>
    <w:rsid w:val="00F44440"/>
    <w:rsid w:val="00F91C3B"/>
    <w:rsid w:val="00F94C82"/>
    <w:rsid w:val="00FA2FEB"/>
    <w:rsid w:val="00FB6779"/>
    <w:rsid w:val="00FB72C1"/>
    <w:rsid w:val="00FC4DA8"/>
    <w:rsid w:val="00FC64C0"/>
    <w:rsid w:val="00FD0EA1"/>
    <w:rsid w:val="00FE5B87"/>
    <w:rsid w:val="00FE7C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colormenu v:ext="edit" fillcolor="none [3212]"/>
    </o:shapedefaults>
    <o:shapelayout v:ext="edit">
      <o:idmap v:ext="edit" data="1"/>
    </o:shapelayout>
  </w:shapeDefaults>
  <w:decimalSymbol w:val="."/>
  <w:listSeparator w:val=","/>
  <w14:docId w14:val="46231235"/>
  <w15:chartTrackingRefBased/>
  <w15:docId w15:val="{CE565F3C-C264-48F1-8209-E71FA499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522B"/>
    <w:rPr>
      <w:color w:val="808080"/>
    </w:rPr>
  </w:style>
  <w:style w:type="character" w:styleId="Hyperlink">
    <w:name w:val="Hyperlink"/>
    <w:basedOn w:val="DefaultParagraphFont"/>
    <w:uiPriority w:val="99"/>
    <w:unhideWhenUsed/>
    <w:rsid w:val="002E522B"/>
    <w:rPr>
      <w:color w:val="0000FF"/>
      <w:u w:val="single"/>
    </w:rPr>
  </w:style>
  <w:style w:type="table" w:styleId="TableGrid">
    <w:name w:val="Table Grid"/>
    <w:basedOn w:val="TableNormal"/>
    <w:uiPriority w:val="39"/>
    <w:rsid w:val="002E5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ingAreasTitle">
    <w:name w:val="editingAreasTitle"/>
    <w:basedOn w:val="DefaultParagraphFont"/>
    <w:uiPriority w:val="1"/>
    <w:rsid w:val="002E522B"/>
    <w:rPr>
      <w:rFonts w:ascii="Segoe UI Semibold" w:hAnsi="Segoe UI Semibold"/>
      <w:sz w:val="24"/>
    </w:rPr>
  </w:style>
  <w:style w:type="character" w:customStyle="1" w:styleId="editingAreaNormalText">
    <w:name w:val="editingAreaNormalText"/>
    <w:basedOn w:val="DefaultParagraphFont"/>
    <w:uiPriority w:val="1"/>
    <w:rsid w:val="002E522B"/>
    <w:rPr>
      <w:rFonts w:ascii="Segoe UI Symbol" w:hAnsi="Segoe UI Symbol"/>
      <w:sz w:val="20"/>
    </w:rPr>
  </w:style>
  <w:style w:type="paragraph" w:styleId="Header">
    <w:name w:val="header"/>
    <w:basedOn w:val="Normal"/>
    <w:link w:val="HeaderChar"/>
    <w:uiPriority w:val="99"/>
    <w:unhideWhenUsed/>
    <w:rsid w:val="00280D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DF3"/>
  </w:style>
  <w:style w:type="paragraph" w:styleId="Footer">
    <w:name w:val="footer"/>
    <w:basedOn w:val="Normal"/>
    <w:link w:val="FooterChar"/>
    <w:uiPriority w:val="99"/>
    <w:unhideWhenUsed/>
    <w:rsid w:val="00280D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DF3"/>
  </w:style>
  <w:style w:type="paragraph" w:styleId="NoSpacing">
    <w:name w:val="No Spacing"/>
    <w:uiPriority w:val="1"/>
    <w:qFormat/>
    <w:rsid w:val="00945FB0"/>
    <w:pPr>
      <w:spacing w:after="0" w:line="240" w:lineRule="auto"/>
    </w:pPr>
    <w:rPr>
      <w:color w:val="44546A" w:themeColor="text2"/>
      <w:sz w:val="20"/>
      <w:szCs w:val="20"/>
      <w:lang w:val="en-US"/>
    </w:rPr>
  </w:style>
  <w:style w:type="character" w:styleId="FollowedHyperlink">
    <w:name w:val="FollowedHyperlink"/>
    <w:basedOn w:val="DefaultParagraphFont"/>
    <w:uiPriority w:val="99"/>
    <w:semiHidden/>
    <w:unhideWhenUsed/>
    <w:rsid w:val="0039788F"/>
    <w:rPr>
      <w:color w:val="954F72" w:themeColor="followedHyperlink"/>
      <w:u w:val="single"/>
    </w:rPr>
  </w:style>
  <w:style w:type="character" w:styleId="UnresolvedMention">
    <w:name w:val="Unresolved Mention"/>
    <w:basedOn w:val="DefaultParagraphFont"/>
    <w:uiPriority w:val="99"/>
    <w:semiHidden/>
    <w:unhideWhenUsed/>
    <w:rsid w:val="00452E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innovationmode.com/the-innovation-blo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theinnovationmode.com/the-innovation-blog" TargetMode="External"/><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einnovationmode.com"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theinnovationmode.com/the-innovation-blog" TargetMode="External"/><Relationship Id="rId4" Type="http://schemas.openxmlformats.org/officeDocument/2006/relationships/footnotes" Target="footnotes.xml"/><Relationship Id="rId9" Type="http://schemas.openxmlformats.org/officeDocument/2006/relationships/hyperlink" Target="https://www.theinnovationmode.com/the-innovation-blog" TargetMode="External"/><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3" Type="http://schemas.openxmlformats.org/officeDocument/2006/relationships/hyperlink" Target="http://theinnovationmode.com" TargetMode="External"/><Relationship Id="rId2" Type="http://schemas.openxmlformats.org/officeDocument/2006/relationships/hyperlink" Target="https://www.theinnovationmode.com/the-innovation-blog" TargetMode="External"/><Relationship Id="rId1" Type="http://schemas.openxmlformats.org/officeDocument/2006/relationships/hyperlink" Target="https://www.theinnovationmode.com/the-innovation-blog"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theinnovationmode.com/" TargetMode="External"/><Relationship Id="rId1" Type="http://schemas.openxmlformats.org/officeDocument/2006/relationships/hyperlink" Target="https://theinnovationmode.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C110AA44484F38B747280796491693"/>
        <w:category>
          <w:name w:val="General"/>
          <w:gallery w:val="placeholder"/>
        </w:category>
        <w:types>
          <w:type w:val="bbPlcHdr"/>
        </w:types>
        <w:behaviors>
          <w:behavior w:val="content"/>
        </w:behaviors>
        <w:guid w:val="{CFD2E6AF-F20E-468D-BCE0-8A274893AA9A}"/>
      </w:docPartPr>
      <w:docPartBody>
        <w:p w:rsidR="006E4565" w:rsidRDefault="00786D76" w:rsidP="00786D76">
          <w:pPr>
            <w:pStyle w:val="AAC110AA44484F38B747280796491693"/>
          </w:pPr>
          <w:r w:rsidRPr="00183447">
            <w:rPr>
              <w:rStyle w:val="PlaceholderText"/>
            </w:rPr>
            <w:t>Click or tap here to enter text.</w:t>
          </w:r>
        </w:p>
      </w:docPartBody>
    </w:docPart>
    <w:docPart>
      <w:docPartPr>
        <w:name w:val="79B30590A9A244F2803B3069CB9B62FC"/>
        <w:category>
          <w:name w:val="General"/>
          <w:gallery w:val="placeholder"/>
        </w:category>
        <w:types>
          <w:type w:val="bbPlcHdr"/>
        </w:types>
        <w:behaviors>
          <w:behavior w:val="content"/>
        </w:behaviors>
        <w:guid w:val="{C8BD3070-727C-42CA-89B4-707DB380776C}"/>
      </w:docPartPr>
      <w:docPartBody>
        <w:p w:rsidR="006E4565" w:rsidRDefault="00BC31CE" w:rsidP="00BC31CE">
          <w:pPr>
            <w:pStyle w:val="79B30590A9A244F2803B3069CB9B62FC2"/>
          </w:pPr>
          <w:r w:rsidRPr="00653AD7">
            <w:rPr>
              <w:rStyle w:val="PlaceholderText"/>
              <w:rFonts w:ascii="Segoe UI" w:hAnsi="Segoe UI" w:cs="Segoe UI"/>
              <w:sz w:val="20"/>
              <w:szCs w:val="20"/>
            </w:rPr>
            <w:t>Click or tap here to enter text.</w:t>
          </w:r>
        </w:p>
      </w:docPartBody>
    </w:docPart>
    <w:docPart>
      <w:docPartPr>
        <w:name w:val="943A0787AA404D97B899461A60D2225B"/>
        <w:category>
          <w:name w:val="General"/>
          <w:gallery w:val="placeholder"/>
        </w:category>
        <w:types>
          <w:type w:val="bbPlcHdr"/>
        </w:types>
        <w:behaviors>
          <w:behavior w:val="content"/>
        </w:behaviors>
        <w:guid w:val="{591EDC83-6BE5-4CE0-BDBF-2A29225E341E}"/>
      </w:docPartPr>
      <w:docPartBody>
        <w:p w:rsidR="006E4565" w:rsidRDefault="005C23F5" w:rsidP="005C23F5">
          <w:pPr>
            <w:pStyle w:val="943A0787AA404D97B899461A60D2225B6"/>
          </w:pPr>
          <w:r w:rsidRPr="003935EF">
            <w:rPr>
              <w:rStyle w:val="PlaceholderText"/>
            </w:rPr>
            <w:t xml:space="preserve">Describe the </w:t>
          </w:r>
          <w:r>
            <w:rPr>
              <w:rStyle w:val="PlaceholderText"/>
            </w:rPr>
            <w:t>growth patterns of the problem</w:t>
          </w:r>
        </w:p>
      </w:docPartBody>
    </w:docPart>
    <w:docPart>
      <w:docPartPr>
        <w:name w:val="C02ADF2E37A8464ABEF6A16987ED893C"/>
        <w:category>
          <w:name w:val="General"/>
          <w:gallery w:val="placeholder"/>
        </w:category>
        <w:types>
          <w:type w:val="bbPlcHdr"/>
        </w:types>
        <w:behaviors>
          <w:behavior w:val="content"/>
        </w:behaviors>
        <w:guid w:val="{FA197284-3942-4F5A-BF5A-EEC916331441}"/>
      </w:docPartPr>
      <w:docPartBody>
        <w:p w:rsidR="006E4565" w:rsidRDefault="005C23F5" w:rsidP="005C23F5">
          <w:pPr>
            <w:pStyle w:val="C02ADF2E37A8464ABEF6A16987ED893C6"/>
          </w:pPr>
          <w:r w:rsidRPr="003935EF">
            <w:rPr>
              <w:rStyle w:val="PlaceholderText"/>
            </w:rPr>
            <w:t>How would the ideal situation look like?</w:t>
          </w:r>
        </w:p>
      </w:docPartBody>
    </w:docPart>
    <w:docPart>
      <w:docPartPr>
        <w:name w:val="7E15338890AD44B99229E373DC3DDBE2"/>
        <w:category>
          <w:name w:val="General"/>
          <w:gallery w:val="placeholder"/>
        </w:category>
        <w:types>
          <w:type w:val="bbPlcHdr"/>
        </w:types>
        <w:behaviors>
          <w:behavior w:val="content"/>
        </w:behaviors>
        <w:guid w:val="{F0986E3C-1481-46A5-8366-21AA6F65EFD9}"/>
      </w:docPartPr>
      <w:docPartBody>
        <w:p w:rsidR="006E4565" w:rsidRDefault="005C23F5" w:rsidP="005C23F5">
          <w:pPr>
            <w:pStyle w:val="7E15338890AD44B99229E373DC3DDBE26"/>
          </w:pPr>
          <w:r w:rsidRPr="00736F04">
            <w:rPr>
              <w:rStyle w:val="PlaceholderText"/>
            </w:rPr>
            <w:t>What are the most relevant business areas?</w:t>
          </w:r>
        </w:p>
      </w:docPartBody>
    </w:docPart>
    <w:docPart>
      <w:docPartPr>
        <w:name w:val="CE157125D1674F6F8B75421E67A2E34A"/>
        <w:category>
          <w:name w:val="General"/>
          <w:gallery w:val="placeholder"/>
        </w:category>
        <w:types>
          <w:type w:val="bbPlcHdr"/>
        </w:types>
        <w:behaviors>
          <w:behavior w:val="content"/>
        </w:behaviors>
        <w:guid w:val="{8F31DB0C-C609-488A-BE7F-48F16F487F8E}"/>
      </w:docPartPr>
      <w:docPartBody>
        <w:p w:rsidR="002D3E62" w:rsidRDefault="005C23F5" w:rsidP="005C23F5">
          <w:pPr>
            <w:pStyle w:val="CE157125D1674F6F8B75421E67A2E34A"/>
          </w:pPr>
          <w:r>
            <w:rPr>
              <w:rStyle w:val="PlaceholderText"/>
            </w:rPr>
            <w:t>Describe the environment in which the problem exists</w:t>
          </w:r>
        </w:p>
      </w:docPartBody>
    </w:docPart>
    <w:docPart>
      <w:docPartPr>
        <w:name w:val="46B4EBA2B6154AC39411C8632EC8DC49"/>
        <w:category>
          <w:name w:val="General"/>
          <w:gallery w:val="placeholder"/>
        </w:category>
        <w:types>
          <w:type w:val="bbPlcHdr"/>
        </w:types>
        <w:behaviors>
          <w:behavior w:val="content"/>
        </w:behaviors>
        <w:guid w:val="{EFCD6FAC-7757-47A1-84DB-2EE65AEE6B7F}"/>
      </w:docPartPr>
      <w:docPartBody>
        <w:p w:rsidR="008E0EE6" w:rsidRDefault="006853D8" w:rsidP="006853D8">
          <w:pPr>
            <w:pStyle w:val="46B4EBA2B6154AC39411C8632EC8DC49"/>
          </w:pPr>
          <w:r w:rsidRPr="00FE7C6F">
            <w:rPr>
              <w:rStyle w:val="PlaceholderText"/>
            </w:rPr>
            <w:t>Type a compact name for the probl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ahnschrift SemiBol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Bahnschrif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6D76"/>
    <w:rsid w:val="000A5721"/>
    <w:rsid w:val="000B1DEF"/>
    <w:rsid w:val="002D3E62"/>
    <w:rsid w:val="003D41ED"/>
    <w:rsid w:val="005C23F5"/>
    <w:rsid w:val="00627BAD"/>
    <w:rsid w:val="006853D8"/>
    <w:rsid w:val="006E4565"/>
    <w:rsid w:val="00786D76"/>
    <w:rsid w:val="008E0EE6"/>
    <w:rsid w:val="00BC31CE"/>
    <w:rsid w:val="00CB7131"/>
    <w:rsid w:val="00F52343"/>
    <w:rsid w:val="00F81335"/>
    <w:rsid w:val="00FD0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53D8"/>
    <w:rPr>
      <w:color w:val="808080"/>
    </w:rPr>
  </w:style>
  <w:style w:type="paragraph" w:customStyle="1" w:styleId="26E2AEC7D2C542BFBA124BA185E0A658">
    <w:name w:val="26E2AEC7D2C542BFBA124BA185E0A658"/>
    <w:rsid w:val="00786D76"/>
  </w:style>
  <w:style w:type="paragraph" w:customStyle="1" w:styleId="D7270E2E37BE4BF0AA231D29B459FCC5">
    <w:name w:val="D7270E2E37BE4BF0AA231D29B459FCC5"/>
    <w:rsid w:val="00786D76"/>
  </w:style>
  <w:style w:type="paragraph" w:customStyle="1" w:styleId="BF9CC102639E4F5BA4DA10388856AF33">
    <w:name w:val="BF9CC102639E4F5BA4DA10388856AF33"/>
    <w:rsid w:val="00786D76"/>
  </w:style>
  <w:style w:type="paragraph" w:customStyle="1" w:styleId="E350938977104DC681B93ACF02E8C428">
    <w:name w:val="E350938977104DC681B93ACF02E8C428"/>
    <w:rsid w:val="00786D76"/>
  </w:style>
  <w:style w:type="paragraph" w:customStyle="1" w:styleId="5D72BF50F02F4DA784D56D8A5218C614">
    <w:name w:val="5D72BF50F02F4DA784D56D8A5218C614"/>
    <w:rsid w:val="00786D76"/>
  </w:style>
  <w:style w:type="paragraph" w:customStyle="1" w:styleId="6E420D09146D412CB5F239DA2E5F909E">
    <w:name w:val="6E420D09146D412CB5F239DA2E5F909E"/>
    <w:rsid w:val="00786D76"/>
  </w:style>
  <w:style w:type="paragraph" w:customStyle="1" w:styleId="D6417A9BC5034E408FEDDFC22AC09B41">
    <w:name w:val="D6417A9BC5034E408FEDDFC22AC09B41"/>
    <w:rsid w:val="00786D76"/>
  </w:style>
  <w:style w:type="paragraph" w:customStyle="1" w:styleId="29F28AB134F043D9B272B020C29D1D62">
    <w:name w:val="29F28AB134F043D9B272B020C29D1D62"/>
    <w:rsid w:val="00786D76"/>
  </w:style>
  <w:style w:type="paragraph" w:customStyle="1" w:styleId="773C77FC391144EE99702FC955787775">
    <w:name w:val="773C77FC391144EE99702FC955787775"/>
    <w:rsid w:val="00786D76"/>
  </w:style>
  <w:style w:type="paragraph" w:customStyle="1" w:styleId="26A43771F9204D83B92681E57CE15300">
    <w:name w:val="26A43771F9204D83B92681E57CE15300"/>
    <w:rsid w:val="00786D76"/>
  </w:style>
  <w:style w:type="paragraph" w:customStyle="1" w:styleId="6BCEC160F8154A90946A6B3D68DC4BE3">
    <w:name w:val="6BCEC160F8154A90946A6B3D68DC4BE3"/>
    <w:rsid w:val="00786D76"/>
  </w:style>
  <w:style w:type="paragraph" w:customStyle="1" w:styleId="65789B642F414BF9B1788076FC0261F4">
    <w:name w:val="65789B642F414BF9B1788076FC0261F4"/>
    <w:rsid w:val="00786D76"/>
  </w:style>
  <w:style w:type="paragraph" w:customStyle="1" w:styleId="C308C6FF8AC54A4F88DAA57F0E4CDAE5">
    <w:name w:val="C308C6FF8AC54A4F88DAA57F0E4CDAE5"/>
    <w:rsid w:val="00786D76"/>
  </w:style>
  <w:style w:type="paragraph" w:customStyle="1" w:styleId="E78126C6D706494293032A65020BB7A6">
    <w:name w:val="E78126C6D706494293032A65020BB7A6"/>
    <w:rsid w:val="00786D76"/>
  </w:style>
  <w:style w:type="paragraph" w:customStyle="1" w:styleId="AAC110AA44484F38B747280796491693">
    <w:name w:val="AAC110AA44484F38B747280796491693"/>
    <w:rsid w:val="00786D76"/>
  </w:style>
  <w:style w:type="paragraph" w:customStyle="1" w:styleId="BD5AB0D2C7FD430580E1823345B9F69F">
    <w:name w:val="BD5AB0D2C7FD430580E1823345B9F69F"/>
    <w:rsid w:val="00786D76"/>
  </w:style>
  <w:style w:type="paragraph" w:customStyle="1" w:styleId="487BDD01B3154C43A69B9983A3C8D219">
    <w:name w:val="487BDD01B3154C43A69B9983A3C8D219"/>
    <w:rsid w:val="00786D76"/>
  </w:style>
  <w:style w:type="paragraph" w:customStyle="1" w:styleId="79B30590A9A244F2803B3069CB9B62FC">
    <w:name w:val="79B30590A9A244F2803B3069CB9B62FC"/>
    <w:rsid w:val="00786D76"/>
  </w:style>
  <w:style w:type="paragraph" w:customStyle="1" w:styleId="943A0787AA404D97B899461A60D2225B">
    <w:name w:val="943A0787AA404D97B899461A60D2225B"/>
    <w:rsid w:val="00786D76"/>
  </w:style>
  <w:style w:type="paragraph" w:customStyle="1" w:styleId="C02ADF2E37A8464ABEF6A16987ED893C">
    <w:name w:val="C02ADF2E37A8464ABEF6A16987ED893C"/>
    <w:rsid w:val="00786D76"/>
  </w:style>
  <w:style w:type="paragraph" w:customStyle="1" w:styleId="7E15338890AD44B99229E373DC3DDBE2">
    <w:name w:val="7E15338890AD44B99229E373DC3DDBE2"/>
    <w:rsid w:val="00786D76"/>
  </w:style>
  <w:style w:type="paragraph" w:customStyle="1" w:styleId="ECDE01DD560746A6BAFF3B7DE035CB84">
    <w:name w:val="ECDE01DD560746A6BAFF3B7DE035CB84"/>
    <w:rsid w:val="00786D76"/>
  </w:style>
  <w:style w:type="paragraph" w:customStyle="1" w:styleId="328E577FDCF14B2EB6F92E4E92201282">
    <w:name w:val="328E577FDCF14B2EB6F92E4E92201282"/>
    <w:rsid w:val="00786D76"/>
  </w:style>
  <w:style w:type="paragraph" w:customStyle="1" w:styleId="328E577FDCF14B2EB6F92E4E922012821">
    <w:name w:val="328E577FDCF14B2EB6F92E4E922012821"/>
    <w:rsid w:val="00F52343"/>
    <w:rPr>
      <w:rFonts w:eastAsiaTheme="minorHAnsi"/>
      <w:lang w:val="en-GB"/>
    </w:rPr>
  </w:style>
  <w:style w:type="character" w:customStyle="1" w:styleId="editingAreasTitle">
    <w:name w:val="editingAreasTitle"/>
    <w:basedOn w:val="DefaultParagraphFont"/>
    <w:uiPriority w:val="1"/>
    <w:rsid w:val="00BC31CE"/>
    <w:rPr>
      <w:rFonts w:ascii="Segoe UI Semibold" w:hAnsi="Segoe UI Semibold"/>
      <w:sz w:val="24"/>
    </w:rPr>
  </w:style>
  <w:style w:type="paragraph" w:customStyle="1" w:styleId="328E577FDCF14B2EB6F92E4E922012822">
    <w:name w:val="328E577FDCF14B2EB6F92E4E922012822"/>
    <w:rsid w:val="00F52343"/>
    <w:rPr>
      <w:rFonts w:eastAsiaTheme="minorHAnsi"/>
      <w:lang w:val="en-GB"/>
    </w:rPr>
  </w:style>
  <w:style w:type="paragraph" w:customStyle="1" w:styleId="487BDD01B3154C43A69B9983A3C8D2191">
    <w:name w:val="487BDD01B3154C43A69B9983A3C8D2191"/>
    <w:rsid w:val="00F52343"/>
    <w:rPr>
      <w:rFonts w:eastAsiaTheme="minorHAnsi"/>
      <w:lang w:val="en-GB"/>
    </w:rPr>
  </w:style>
  <w:style w:type="paragraph" w:customStyle="1" w:styleId="79B30590A9A244F2803B3069CB9B62FC1">
    <w:name w:val="79B30590A9A244F2803B3069CB9B62FC1"/>
    <w:rsid w:val="00F52343"/>
    <w:rPr>
      <w:rFonts w:eastAsiaTheme="minorHAnsi"/>
      <w:lang w:val="en-GB"/>
    </w:rPr>
  </w:style>
  <w:style w:type="paragraph" w:customStyle="1" w:styleId="943A0787AA404D97B899461A60D2225B1">
    <w:name w:val="943A0787AA404D97B899461A60D2225B1"/>
    <w:rsid w:val="00F52343"/>
    <w:rPr>
      <w:rFonts w:eastAsiaTheme="minorHAnsi"/>
      <w:lang w:val="en-GB"/>
    </w:rPr>
  </w:style>
  <w:style w:type="paragraph" w:customStyle="1" w:styleId="C02ADF2E37A8464ABEF6A16987ED893C1">
    <w:name w:val="C02ADF2E37A8464ABEF6A16987ED893C1"/>
    <w:rsid w:val="00F52343"/>
    <w:rPr>
      <w:rFonts w:eastAsiaTheme="minorHAnsi"/>
      <w:lang w:val="en-GB"/>
    </w:rPr>
  </w:style>
  <w:style w:type="paragraph" w:customStyle="1" w:styleId="7E15338890AD44B99229E373DC3DDBE21">
    <w:name w:val="7E15338890AD44B99229E373DC3DDBE21"/>
    <w:rsid w:val="00F52343"/>
    <w:rPr>
      <w:rFonts w:eastAsiaTheme="minorHAnsi"/>
      <w:lang w:val="en-GB"/>
    </w:rPr>
  </w:style>
  <w:style w:type="paragraph" w:customStyle="1" w:styleId="328E577FDCF14B2EB6F92E4E922012823">
    <w:name w:val="328E577FDCF14B2EB6F92E4E922012823"/>
    <w:rsid w:val="00BC31CE"/>
    <w:rPr>
      <w:rFonts w:eastAsiaTheme="minorHAnsi"/>
      <w:lang w:val="en-GB"/>
    </w:rPr>
  </w:style>
  <w:style w:type="paragraph" w:customStyle="1" w:styleId="487BDD01B3154C43A69B9983A3C8D2192">
    <w:name w:val="487BDD01B3154C43A69B9983A3C8D2192"/>
    <w:rsid w:val="00BC31CE"/>
    <w:rPr>
      <w:rFonts w:eastAsiaTheme="minorHAnsi"/>
      <w:lang w:val="en-GB"/>
    </w:rPr>
  </w:style>
  <w:style w:type="paragraph" w:customStyle="1" w:styleId="79B30590A9A244F2803B3069CB9B62FC2">
    <w:name w:val="79B30590A9A244F2803B3069CB9B62FC2"/>
    <w:rsid w:val="00BC31CE"/>
    <w:rPr>
      <w:rFonts w:eastAsiaTheme="minorHAnsi"/>
      <w:lang w:val="en-GB"/>
    </w:rPr>
  </w:style>
  <w:style w:type="paragraph" w:customStyle="1" w:styleId="943A0787AA404D97B899461A60D2225B2">
    <w:name w:val="943A0787AA404D97B899461A60D2225B2"/>
    <w:rsid w:val="00BC31CE"/>
    <w:rPr>
      <w:rFonts w:eastAsiaTheme="minorHAnsi"/>
      <w:lang w:val="en-GB"/>
    </w:rPr>
  </w:style>
  <w:style w:type="paragraph" w:customStyle="1" w:styleId="C02ADF2E37A8464ABEF6A16987ED893C2">
    <w:name w:val="C02ADF2E37A8464ABEF6A16987ED893C2"/>
    <w:rsid w:val="00BC31CE"/>
    <w:rPr>
      <w:rFonts w:eastAsiaTheme="minorHAnsi"/>
      <w:lang w:val="en-GB"/>
    </w:rPr>
  </w:style>
  <w:style w:type="paragraph" w:customStyle="1" w:styleId="7E15338890AD44B99229E373DC3DDBE22">
    <w:name w:val="7E15338890AD44B99229E373DC3DDBE22"/>
    <w:rsid w:val="00BC31CE"/>
    <w:rPr>
      <w:rFonts w:eastAsiaTheme="minorHAnsi"/>
      <w:lang w:val="en-GB"/>
    </w:rPr>
  </w:style>
  <w:style w:type="paragraph" w:customStyle="1" w:styleId="328E577FDCF14B2EB6F92E4E922012824">
    <w:name w:val="328E577FDCF14B2EB6F92E4E922012824"/>
    <w:rsid w:val="00BC31CE"/>
    <w:rPr>
      <w:rFonts w:eastAsiaTheme="minorHAnsi"/>
      <w:lang w:val="en-GB"/>
    </w:rPr>
  </w:style>
  <w:style w:type="paragraph" w:customStyle="1" w:styleId="487BDD01B3154C43A69B9983A3C8D2193">
    <w:name w:val="487BDD01B3154C43A69B9983A3C8D2193"/>
    <w:rsid w:val="00BC31CE"/>
    <w:rPr>
      <w:rFonts w:eastAsiaTheme="minorHAnsi"/>
      <w:lang w:val="en-GB"/>
    </w:rPr>
  </w:style>
  <w:style w:type="paragraph" w:customStyle="1" w:styleId="943A0787AA404D97B899461A60D2225B3">
    <w:name w:val="943A0787AA404D97B899461A60D2225B3"/>
    <w:rsid w:val="00BC31CE"/>
    <w:rPr>
      <w:rFonts w:eastAsiaTheme="minorHAnsi"/>
      <w:lang w:val="en-GB"/>
    </w:rPr>
  </w:style>
  <w:style w:type="paragraph" w:customStyle="1" w:styleId="C02ADF2E37A8464ABEF6A16987ED893C3">
    <w:name w:val="C02ADF2E37A8464ABEF6A16987ED893C3"/>
    <w:rsid w:val="00BC31CE"/>
    <w:rPr>
      <w:rFonts w:eastAsiaTheme="minorHAnsi"/>
      <w:lang w:val="en-GB"/>
    </w:rPr>
  </w:style>
  <w:style w:type="character" w:customStyle="1" w:styleId="editingAreaNormalText">
    <w:name w:val="editingAreaNormalText"/>
    <w:basedOn w:val="DefaultParagraphFont"/>
    <w:uiPriority w:val="1"/>
    <w:rsid w:val="00BC31CE"/>
    <w:rPr>
      <w:rFonts w:ascii="Segoe UI Symbol" w:hAnsi="Segoe UI Symbol"/>
      <w:sz w:val="20"/>
    </w:rPr>
  </w:style>
  <w:style w:type="paragraph" w:customStyle="1" w:styleId="7E15338890AD44B99229E373DC3DDBE23">
    <w:name w:val="7E15338890AD44B99229E373DC3DDBE23"/>
    <w:rsid w:val="00BC31CE"/>
    <w:rPr>
      <w:rFonts w:eastAsiaTheme="minorHAnsi"/>
      <w:lang w:val="en-GB"/>
    </w:rPr>
  </w:style>
  <w:style w:type="paragraph" w:customStyle="1" w:styleId="328E577FDCF14B2EB6F92E4E922012825">
    <w:name w:val="328E577FDCF14B2EB6F92E4E922012825"/>
    <w:rsid w:val="00BC31CE"/>
    <w:rPr>
      <w:rFonts w:eastAsiaTheme="minorHAnsi"/>
      <w:lang w:val="en-GB"/>
    </w:rPr>
  </w:style>
  <w:style w:type="paragraph" w:customStyle="1" w:styleId="487BDD01B3154C43A69B9983A3C8D2194">
    <w:name w:val="487BDD01B3154C43A69B9983A3C8D2194"/>
    <w:rsid w:val="00BC31CE"/>
    <w:rPr>
      <w:rFonts w:eastAsiaTheme="minorHAnsi"/>
      <w:lang w:val="en-GB"/>
    </w:rPr>
  </w:style>
  <w:style w:type="paragraph" w:customStyle="1" w:styleId="943A0787AA404D97B899461A60D2225B4">
    <w:name w:val="943A0787AA404D97B899461A60D2225B4"/>
    <w:rsid w:val="00BC31CE"/>
    <w:rPr>
      <w:rFonts w:eastAsiaTheme="minorHAnsi"/>
      <w:lang w:val="en-GB"/>
    </w:rPr>
  </w:style>
  <w:style w:type="paragraph" w:customStyle="1" w:styleId="C02ADF2E37A8464ABEF6A16987ED893C4">
    <w:name w:val="C02ADF2E37A8464ABEF6A16987ED893C4"/>
    <w:rsid w:val="00BC31CE"/>
    <w:rPr>
      <w:rFonts w:eastAsiaTheme="minorHAnsi"/>
      <w:lang w:val="en-GB"/>
    </w:rPr>
  </w:style>
  <w:style w:type="paragraph" w:customStyle="1" w:styleId="7E15338890AD44B99229E373DC3DDBE24">
    <w:name w:val="7E15338890AD44B99229E373DC3DDBE24"/>
    <w:rsid w:val="00BC31CE"/>
    <w:rPr>
      <w:rFonts w:eastAsiaTheme="minorHAnsi"/>
      <w:lang w:val="en-GB"/>
    </w:rPr>
  </w:style>
  <w:style w:type="paragraph" w:customStyle="1" w:styleId="328E577FDCF14B2EB6F92E4E922012826">
    <w:name w:val="328E577FDCF14B2EB6F92E4E922012826"/>
    <w:rsid w:val="00BC31CE"/>
    <w:rPr>
      <w:rFonts w:eastAsiaTheme="minorHAnsi"/>
      <w:lang w:val="en-GB"/>
    </w:rPr>
  </w:style>
  <w:style w:type="paragraph" w:customStyle="1" w:styleId="487BDD01B3154C43A69B9983A3C8D2195">
    <w:name w:val="487BDD01B3154C43A69B9983A3C8D2195"/>
    <w:rsid w:val="00BC31CE"/>
    <w:rPr>
      <w:rFonts w:eastAsiaTheme="minorHAnsi"/>
      <w:lang w:val="en-GB"/>
    </w:rPr>
  </w:style>
  <w:style w:type="paragraph" w:customStyle="1" w:styleId="943A0787AA404D97B899461A60D2225B5">
    <w:name w:val="943A0787AA404D97B899461A60D2225B5"/>
    <w:rsid w:val="00BC31CE"/>
    <w:rPr>
      <w:rFonts w:eastAsiaTheme="minorHAnsi"/>
      <w:lang w:val="en-GB"/>
    </w:rPr>
  </w:style>
  <w:style w:type="paragraph" w:customStyle="1" w:styleId="C02ADF2E37A8464ABEF6A16987ED893C5">
    <w:name w:val="C02ADF2E37A8464ABEF6A16987ED893C5"/>
    <w:rsid w:val="00BC31CE"/>
    <w:rPr>
      <w:rFonts w:eastAsiaTheme="minorHAnsi"/>
      <w:lang w:val="en-GB"/>
    </w:rPr>
  </w:style>
  <w:style w:type="paragraph" w:customStyle="1" w:styleId="7E15338890AD44B99229E373DC3DDBE25">
    <w:name w:val="7E15338890AD44B99229E373DC3DDBE25"/>
    <w:rsid w:val="00BC31CE"/>
    <w:rPr>
      <w:rFonts w:eastAsiaTheme="minorHAnsi"/>
      <w:lang w:val="en-GB"/>
    </w:rPr>
  </w:style>
  <w:style w:type="paragraph" w:customStyle="1" w:styleId="328E577FDCF14B2EB6F92E4E922012827">
    <w:name w:val="328E577FDCF14B2EB6F92E4E922012827"/>
    <w:rsid w:val="005C23F5"/>
    <w:rPr>
      <w:rFonts w:eastAsiaTheme="minorHAnsi"/>
      <w:lang w:val="en-GB"/>
    </w:rPr>
  </w:style>
  <w:style w:type="paragraph" w:customStyle="1" w:styleId="CE157125D1674F6F8B75421E67A2E34A">
    <w:name w:val="CE157125D1674F6F8B75421E67A2E34A"/>
    <w:rsid w:val="005C23F5"/>
    <w:rPr>
      <w:rFonts w:eastAsiaTheme="minorHAnsi"/>
      <w:lang w:val="en-GB"/>
    </w:rPr>
  </w:style>
  <w:style w:type="paragraph" w:customStyle="1" w:styleId="943A0787AA404D97B899461A60D2225B6">
    <w:name w:val="943A0787AA404D97B899461A60D2225B6"/>
    <w:rsid w:val="005C23F5"/>
    <w:rPr>
      <w:rFonts w:eastAsiaTheme="minorHAnsi"/>
      <w:lang w:val="en-GB"/>
    </w:rPr>
  </w:style>
  <w:style w:type="paragraph" w:customStyle="1" w:styleId="C02ADF2E37A8464ABEF6A16987ED893C6">
    <w:name w:val="C02ADF2E37A8464ABEF6A16987ED893C6"/>
    <w:rsid w:val="005C23F5"/>
    <w:rPr>
      <w:rFonts w:eastAsiaTheme="minorHAnsi"/>
      <w:lang w:val="en-GB"/>
    </w:rPr>
  </w:style>
  <w:style w:type="paragraph" w:customStyle="1" w:styleId="7E15338890AD44B99229E373DC3DDBE26">
    <w:name w:val="7E15338890AD44B99229E373DC3DDBE26"/>
    <w:rsid w:val="005C23F5"/>
    <w:rPr>
      <w:rFonts w:eastAsiaTheme="minorHAnsi"/>
      <w:lang w:val="en-GB"/>
    </w:rPr>
  </w:style>
  <w:style w:type="paragraph" w:customStyle="1" w:styleId="46B4EBA2B6154AC39411C8632EC8DC49">
    <w:name w:val="46B4EBA2B6154AC39411C8632EC8DC49"/>
    <w:rsid w:val="006853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The Innovation Mode - Problem Definition form</vt:lpstr>
    </vt:vector>
  </TitlesOfParts>
  <Company>George Krasadakis</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novation Mode - Problem Definition form</dc:title>
  <dc:subject/>
  <dc:creator>George Krasadakis</dc:creator>
  <cp:keywords>innovation, problem</cp:keywords>
  <dc:description>George Krasadakis</dc:description>
  <cp:lastModifiedBy>George Krasadakis</cp:lastModifiedBy>
  <cp:revision>105</cp:revision>
  <cp:lastPrinted>2020-04-21T18:36:00Z</cp:lastPrinted>
  <dcterms:created xsi:type="dcterms:W3CDTF">2020-04-11T18:43:00Z</dcterms:created>
  <dcterms:modified xsi:type="dcterms:W3CDTF">2020-04-21T22:47:00Z</dcterms:modified>
</cp:coreProperties>
</file>